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024F" w:rsidRDefault="00C578B8">
      <w:pPr>
        <w:pStyle w:val="Heading1"/>
      </w:pPr>
      <w:bookmarkStart w:id="0" w:name="brown-school"/>
      <w:bookmarkStart w:id="1" w:name="_GoBack"/>
      <w:bookmarkEnd w:id="0"/>
      <w:bookmarkEnd w:id="1"/>
      <w:r>
        <w:t>Brown School</w:t>
      </w:r>
    </w:p>
    <w:p w:rsidR="0033024F" w:rsidRDefault="00C578B8">
      <w:pPr>
        <w:pStyle w:val="Heading1"/>
      </w:pPr>
      <w:bookmarkStart w:id="2" w:name="washington-university-in-st.louis"/>
      <w:bookmarkEnd w:id="2"/>
      <w:r>
        <w:t>Washington University in St. Louis</w:t>
      </w:r>
    </w:p>
    <w:p w:rsidR="0033024F" w:rsidRDefault="00C578B8">
      <w:pPr>
        <w:pStyle w:val="Heading1"/>
      </w:pPr>
      <w:bookmarkStart w:id="3" w:name="fall-2018"/>
      <w:bookmarkEnd w:id="3"/>
      <w:r>
        <w:t>Fall 2018</w:t>
      </w:r>
    </w:p>
    <w:p w:rsidR="0033024F" w:rsidRDefault="00C578B8">
      <w:pPr>
        <w:pStyle w:val="Heading2"/>
      </w:pPr>
      <w:bookmarkStart w:id="4" w:name="foundations-of-public-health-biostatisti"/>
      <w:bookmarkEnd w:id="4"/>
      <w:r>
        <w:t>Foundations of Public Health: Biostatistics</w:t>
      </w:r>
    </w:p>
    <w:p w:rsidR="0033024F" w:rsidRDefault="00C578B8">
      <w:pPr>
        <w:pStyle w:val="Heading2"/>
      </w:pPr>
      <w:bookmarkStart w:id="5" w:name="s55-mph-5003"/>
      <w:bookmarkEnd w:id="5"/>
      <w:r>
        <w:t>S55 MPH 5003</w:t>
      </w:r>
    </w:p>
    <w:p w:rsidR="0033024F" w:rsidRDefault="00C578B8">
      <w:pPr>
        <w:pStyle w:val="Heading5"/>
      </w:pPr>
      <w:bookmarkStart w:id="6" w:name="credit-hours-3"/>
      <w:bookmarkEnd w:id="6"/>
      <w:r>
        <w:rPr>
          <w:b/>
        </w:rPr>
        <w:t>credit hours:</w:t>
      </w:r>
      <w:r>
        <w:t xml:space="preserve"> 3</w:t>
      </w:r>
    </w:p>
    <w:p w:rsidR="0033024F" w:rsidRDefault="00C578B8">
      <w:pPr>
        <w:pStyle w:val="Heading6"/>
      </w:pPr>
      <w:bookmarkStart w:id="7" w:name="grade-lg"/>
      <w:bookmarkEnd w:id="7"/>
      <w:r>
        <w:rPr>
          <w:b/>
        </w:rPr>
        <w:t>grade:</w:t>
      </w:r>
      <w:r>
        <w:t xml:space="preserve"> L/G</w:t>
      </w:r>
    </w:p>
    <w:p w:rsidR="0033024F" w:rsidRDefault="00C578B8">
      <w:pPr>
        <w:pStyle w:val="Heading6"/>
      </w:pPr>
      <w:bookmarkStart w:id="8" w:name="room-hillman-120"/>
      <w:bookmarkEnd w:id="8"/>
      <w:r>
        <w:rPr>
          <w:b/>
        </w:rPr>
        <w:t>room:</w:t>
      </w:r>
      <w:r>
        <w:t xml:space="preserve"> Hillman 120</w:t>
      </w:r>
    </w:p>
    <w:p w:rsidR="0033024F" w:rsidRDefault="00C578B8">
      <w:pPr>
        <w:pStyle w:val="Heading6"/>
      </w:pPr>
      <w:bookmarkStart w:id="9" w:name="daytime-tuesdays-1pm---4pm"/>
      <w:bookmarkEnd w:id="9"/>
      <w:r>
        <w:rPr>
          <w:b/>
        </w:rPr>
        <w:t>day/time:</w:t>
      </w:r>
      <w:r>
        <w:t xml:space="preserve"> Tuesdays 1pm - 4pm</w:t>
      </w:r>
    </w:p>
    <w:p w:rsidR="0033024F" w:rsidRDefault="00C578B8">
      <w:pPr>
        <w:pStyle w:val="Heading6"/>
      </w:pPr>
      <w:bookmarkStart w:id="10" w:name="section-03"/>
      <w:bookmarkEnd w:id="10"/>
      <w:r>
        <w:rPr>
          <w:b/>
        </w:rPr>
        <w:t>section:</w:t>
      </w:r>
      <w:r>
        <w:t xml:space="preserve"> 03</w:t>
      </w:r>
    </w:p>
    <w:p w:rsidR="0033024F" w:rsidRDefault="00C578B8">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33024F" w:rsidRDefault="00C578B8">
      <w:pPr>
        <w:pStyle w:val="Heading5"/>
      </w:pPr>
      <w:bookmarkStart w:id="12" w:name="instructor-jenine-harris"/>
      <w:bookmarkEnd w:id="12"/>
      <w:r>
        <w:rPr>
          <w:b/>
        </w:rPr>
        <w:t>instructor</w:t>
      </w:r>
      <w:r>
        <w:t>: Jenine Harris</w:t>
      </w:r>
    </w:p>
    <w:p w:rsidR="0033024F" w:rsidRDefault="00C578B8">
      <w:pPr>
        <w:pStyle w:val="Heading6"/>
      </w:pPr>
      <w:bookmarkStart w:id="13" w:name="email-harrisjwustl.edu"/>
      <w:bookmarkEnd w:id="13"/>
      <w:r>
        <w:rPr>
          <w:b/>
        </w:rPr>
        <w:t>email</w:t>
      </w:r>
      <w:r>
        <w:t xml:space="preserve">: </w:t>
      </w:r>
      <w:hyperlink r:id="rId8">
        <w:r>
          <w:rPr>
            <w:rStyle w:val="Hyperlink"/>
          </w:rPr>
          <w:t>harrisj@wustl.edu</w:t>
        </w:r>
      </w:hyperlink>
    </w:p>
    <w:p w:rsidR="0033024F" w:rsidRDefault="00C578B8">
      <w:pPr>
        <w:pStyle w:val="Heading6"/>
      </w:pPr>
      <w:bookmarkStart w:id="14" w:name="phone-935-3522"/>
      <w:bookmarkEnd w:id="14"/>
      <w:r>
        <w:rPr>
          <w:b/>
        </w:rPr>
        <w:t>phone</w:t>
      </w:r>
      <w:r>
        <w:t>: 935</w:t>
      </w:r>
      <w:r>
        <w:t>-3522</w:t>
      </w:r>
    </w:p>
    <w:p w:rsidR="0033024F" w:rsidRDefault="00C578B8">
      <w:pPr>
        <w:pStyle w:val="Heading6"/>
      </w:pPr>
      <w:bookmarkStart w:id="15" w:name="office-location-goldfarb-357"/>
      <w:bookmarkEnd w:id="15"/>
      <w:r>
        <w:rPr>
          <w:b/>
        </w:rPr>
        <w:t>office location</w:t>
      </w:r>
      <w:r>
        <w:t>: Goldfarb 357</w:t>
      </w:r>
    </w:p>
    <w:p w:rsidR="0033024F" w:rsidRDefault="00C578B8">
      <w:pPr>
        <w:pStyle w:val="Heading6"/>
      </w:pPr>
      <w:bookmarkStart w:id="16" w:name="office-hours-thursdays-11am---1pm"/>
      <w:bookmarkEnd w:id="16"/>
      <w:r>
        <w:rPr>
          <w:b/>
        </w:rPr>
        <w:t>office hours</w:t>
      </w:r>
      <w:r>
        <w:t>: Thursdays 11am - 1pm</w:t>
      </w:r>
    </w:p>
    <w:p w:rsidR="0033024F" w:rsidRDefault="00C578B8">
      <w:pPr>
        <w:pStyle w:val="Heading5"/>
      </w:pPr>
      <w:bookmarkStart w:id="17" w:name="teaching-assistant-kyle-pitzer"/>
      <w:bookmarkEnd w:id="17"/>
      <w:r>
        <w:rPr>
          <w:b/>
        </w:rPr>
        <w:t>teaching assistant:</w:t>
      </w:r>
      <w:r>
        <w:t xml:space="preserve"> Kyle Pitzer</w:t>
      </w:r>
    </w:p>
    <w:p w:rsidR="0033024F" w:rsidRDefault="00C578B8">
      <w:pPr>
        <w:pStyle w:val="Heading6"/>
      </w:pPr>
      <w:bookmarkStart w:id="18" w:name="teaching-assistant-office-hours-fridays-"/>
      <w:bookmarkEnd w:id="18"/>
      <w:r>
        <w:rPr>
          <w:b/>
        </w:rPr>
        <w:t>teaching assistant office hours:</w:t>
      </w:r>
      <w:r>
        <w:t xml:space="preserve"> Fridays 11am-noon</w:t>
      </w:r>
    </w:p>
    <w:p w:rsidR="0033024F" w:rsidRDefault="00C578B8">
      <w:pPr>
        <w:pStyle w:val="Heading6"/>
      </w:pPr>
      <w:bookmarkStart w:id="19" w:name="teaching-assistant-office-hours-location"/>
      <w:bookmarkEnd w:id="19"/>
      <w:r>
        <w:rPr>
          <w:b/>
        </w:rPr>
        <w:t>teaching assistant office hours location:</w:t>
      </w:r>
      <w:r>
        <w:t xml:space="preserve"> Brown Hall LL03</w:t>
      </w:r>
    </w:p>
    <w:p w:rsidR="0033024F" w:rsidRDefault="00C578B8">
      <w:pPr>
        <w:pStyle w:val="Heading6"/>
      </w:pPr>
      <w:bookmarkStart w:id="20" w:name="teaching-assistant-email-kyleapitzerwust"/>
      <w:bookmarkEnd w:id="20"/>
      <w:r>
        <w:rPr>
          <w:b/>
        </w:rPr>
        <w:t>teaching assistant email:</w:t>
      </w:r>
      <w:r>
        <w:t xml:space="preserve"> </w:t>
      </w:r>
      <w:hyperlink r:id="rId9">
        <w:r>
          <w:rPr>
            <w:rStyle w:val="Hyperlink"/>
          </w:rPr>
          <w:t>kyleapitzer@wustl.edu</w:t>
        </w:r>
      </w:hyperlink>
    </w:p>
    <w:p w:rsidR="0033024F" w:rsidRDefault="00C578B8">
      <w:pPr>
        <w:pStyle w:val="Heading3"/>
      </w:pPr>
      <w:bookmarkStart w:id="21" w:name="i.-course-domain-and-boundaries"/>
      <w:bookmarkEnd w:id="21"/>
      <w:r>
        <w:t>I. COURSE DOMAIN AND BOUNDARIES</w:t>
      </w:r>
    </w:p>
    <w:p w:rsidR="0033024F" w:rsidRDefault="00C578B8">
      <w:pPr>
        <w:pStyle w:val="FirstParagraph"/>
      </w:pPr>
      <w:r>
        <w:t>The purpose of this course is to introduce the basic principles and methods of biostatistics, providing a sound methodological foundation for public health and/or social wo</w:t>
      </w:r>
      <w:r>
        <w:t>rk research and practice. This course will cover descriptive and inferential statistics with applications in health care, medicine, public health, social work, and epidemiology.</w:t>
      </w:r>
    </w:p>
    <w:p w:rsidR="0033024F" w:rsidRDefault="00C578B8">
      <w:pPr>
        <w:pStyle w:val="Heading3"/>
      </w:pPr>
      <w:bookmarkStart w:id="22" w:name="ii.-mph-competencies"/>
      <w:bookmarkEnd w:id="22"/>
      <w:r>
        <w:t>II. MPH COMPETENCIES</w:t>
      </w:r>
    </w:p>
    <w:p w:rsidR="0033024F" w:rsidRDefault="00C578B8">
      <w:pPr>
        <w:pStyle w:val="Heading4"/>
      </w:pPr>
      <w:bookmarkStart w:id="23" w:name="foundational-knowledge"/>
      <w:bookmarkEnd w:id="23"/>
      <w:r>
        <w:t>Foundational Knowledge:</w:t>
      </w:r>
    </w:p>
    <w:p w:rsidR="0033024F" w:rsidRDefault="00C578B8">
      <w:pPr>
        <w:numPr>
          <w:ilvl w:val="0"/>
          <w:numId w:val="3"/>
        </w:numPr>
      </w:pPr>
      <w:r>
        <w:t xml:space="preserve">Explain the role of quantitative </w:t>
      </w:r>
      <w:r>
        <w:t>and qualitative methods and sciences in describing and assessing a population’s health.</w:t>
      </w:r>
    </w:p>
    <w:p w:rsidR="0033024F" w:rsidRDefault="00C578B8">
      <w:pPr>
        <w:pStyle w:val="Heading4"/>
      </w:pPr>
      <w:bookmarkStart w:id="24" w:name="foundational-competencies"/>
      <w:bookmarkEnd w:id="24"/>
      <w:r>
        <w:t>Foundational Competencies:</w:t>
      </w:r>
    </w:p>
    <w:p w:rsidR="0033024F" w:rsidRDefault="00C578B8">
      <w:pPr>
        <w:numPr>
          <w:ilvl w:val="0"/>
          <w:numId w:val="4"/>
        </w:numPr>
      </w:pPr>
      <w:r>
        <w:t>Select quantitative and qualitative data collection methods appropriate for a given public health context.</w:t>
      </w:r>
    </w:p>
    <w:p w:rsidR="0033024F" w:rsidRDefault="00C578B8">
      <w:pPr>
        <w:numPr>
          <w:ilvl w:val="0"/>
          <w:numId w:val="4"/>
        </w:numPr>
      </w:pPr>
      <w:r>
        <w:t>Analyze quantitative and qualitative data using biostatistics, informatics, computer-based programming and software, as appropriate.</w:t>
      </w:r>
    </w:p>
    <w:p w:rsidR="0033024F" w:rsidRDefault="00C578B8">
      <w:pPr>
        <w:numPr>
          <w:ilvl w:val="0"/>
          <w:numId w:val="4"/>
        </w:numPr>
      </w:pPr>
      <w:r>
        <w:lastRenderedPageBreak/>
        <w:t>Interpret results of data analysis for public health research, policy, or practice.</w:t>
      </w:r>
    </w:p>
    <w:p w:rsidR="0033024F" w:rsidRDefault="00C578B8">
      <w:pPr>
        <w:pStyle w:val="Heading3"/>
      </w:pPr>
      <w:bookmarkStart w:id="25" w:name="iii.-brown-school-academic-policies"/>
      <w:bookmarkEnd w:id="25"/>
      <w:r>
        <w:t>III. BROWN SCHOOL ACADEMIC POLICIES</w:t>
      </w:r>
    </w:p>
    <w:p w:rsidR="0033024F" w:rsidRDefault="00C578B8">
      <w:pPr>
        <w:pStyle w:val="Heading4"/>
      </w:pPr>
      <w:bookmarkStart w:id="26" w:name="academic-integrity"/>
      <w:bookmarkEnd w:id="26"/>
      <w:r>
        <w:t>Aca</w:t>
      </w:r>
      <w:r>
        <w:t>demic Integrity</w:t>
      </w:r>
    </w:p>
    <w:p w:rsidR="0033024F" w:rsidRDefault="00C578B8">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33024F" w:rsidRDefault="00C578B8">
      <w:pPr>
        <w:pStyle w:val="BodyText"/>
      </w:pPr>
      <w:hyperlink r:id="rId10">
        <w:r>
          <w:rPr>
            <w:rStyle w:val="Hyperlink"/>
          </w:rPr>
          <w:t>Student Handbook 2018</w:t>
        </w:r>
      </w:hyperlink>
    </w:p>
    <w:p w:rsidR="0033024F" w:rsidRDefault="00C578B8">
      <w:pPr>
        <w:pStyle w:val="Heading4"/>
      </w:pPr>
      <w:bookmarkStart w:id="27" w:name="accommodations"/>
      <w:bookmarkEnd w:id="27"/>
      <w:r>
        <w:t>Accommodations</w:t>
      </w:r>
    </w:p>
    <w:p w:rsidR="0033024F" w:rsidRDefault="00C578B8">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33024F" w:rsidRDefault="00C578B8">
      <w:pPr>
        <w:pStyle w:val="Heading4"/>
      </w:pPr>
      <w:bookmarkStart w:id="28" w:name="english-language-proficiency"/>
      <w:bookmarkEnd w:id="28"/>
      <w:r>
        <w:t>English Language Proficiency</w:t>
      </w:r>
    </w:p>
    <w:p w:rsidR="0033024F" w:rsidRDefault="00C578B8">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33024F" w:rsidRDefault="00C578B8">
      <w:pPr>
        <w:pStyle w:val="Heading4"/>
      </w:pPr>
      <w:bookmarkStart w:id="29" w:name="professional-use-of-electronic-devices-i"/>
      <w:bookmarkEnd w:id="29"/>
      <w:r>
        <w:t>Professional Use of Electronic Devices in the Classroom</w:t>
      </w:r>
    </w:p>
    <w:p w:rsidR="0033024F" w:rsidRDefault="00C578B8">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33024F" w:rsidRDefault="00C578B8">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33024F" w:rsidRDefault="00C578B8">
      <w:pPr>
        <w:pStyle w:val="Heading4"/>
      </w:pPr>
      <w:bookmarkStart w:id="30" w:name="religious-holidays"/>
      <w:bookmarkEnd w:id="30"/>
      <w:r>
        <w:t>Religious Holidays</w:t>
      </w:r>
    </w:p>
    <w:p w:rsidR="0033024F" w:rsidRDefault="00C578B8">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33024F" w:rsidRDefault="00C578B8">
      <w:pPr>
        <w:pStyle w:val="Heading3"/>
      </w:pPr>
      <w:bookmarkStart w:id="31" w:name="iv.-washington-university-academic-suppo"/>
      <w:bookmarkEnd w:id="31"/>
      <w:r>
        <w:t>IV. WASHINGTON UNIVERSITY ACADEMIC SUPPORT POLICIES</w:t>
      </w:r>
    </w:p>
    <w:p w:rsidR="0033024F" w:rsidRDefault="00C578B8">
      <w:pPr>
        <w:pStyle w:val="Heading4"/>
      </w:pPr>
      <w:bookmarkStart w:id="32" w:name="accommodations-based-upon-sexual-assault"/>
      <w:bookmarkEnd w:id="32"/>
      <w:r>
        <w:t>Accommodations based upon sexual assault</w:t>
      </w:r>
    </w:p>
    <w:p w:rsidR="0033024F" w:rsidRDefault="00C578B8">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33024F" w:rsidRDefault="00C578B8">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33024F" w:rsidRDefault="00C578B8">
      <w:pPr>
        <w:pStyle w:val="Heading4"/>
      </w:pPr>
      <w:bookmarkStart w:id="33" w:name="bias-reporting"/>
      <w:bookmarkEnd w:id="33"/>
      <w:r>
        <w:t>Bias Reporting</w:t>
      </w:r>
    </w:p>
    <w:p w:rsidR="0033024F" w:rsidRDefault="00C578B8">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33024F" w:rsidRDefault="00C578B8">
      <w:pPr>
        <w:pStyle w:val="Heading4"/>
      </w:pPr>
      <w:bookmarkStart w:id="34" w:name="mental-health"/>
      <w:bookmarkEnd w:id="34"/>
      <w:r>
        <w:t>Mental Health</w:t>
      </w:r>
    </w:p>
    <w:p w:rsidR="0033024F" w:rsidRDefault="00C578B8">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33024F" w:rsidRDefault="00C578B8">
      <w:pPr>
        <w:pStyle w:val="Heading4"/>
      </w:pPr>
      <w:bookmarkStart w:id="35" w:name="additional-issues-or-concerns"/>
      <w:bookmarkEnd w:id="35"/>
      <w:r>
        <w:t>Additional Issues or Concerns</w:t>
      </w:r>
    </w:p>
    <w:p w:rsidR="0033024F" w:rsidRDefault="00C578B8">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33024F" w:rsidRDefault="00C578B8">
      <w:pPr>
        <w:pStyle w:val="Heading3"/>
      </w:pPr>
      <w:bookmarkStart w:id="36" w:name="vi.-readings"/>
      <w:bookmarkEnd w:id="36"/>
      <w:r>
        <w:t>VI. READINGS</w:t>
      </w:r>
    </w:p>
    <w:p w:rsidR="0033024F" w:rsidRDefault="00C578B8">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33024F" w:rsidRDefault="00C578B8">
      <w:pPr>
        <w:numPr>
          <w:ilvl w:val="0"/>
          <w:numId w:val="5"/>
        </w:numPr>
      </w:pPr>
      <w:r>
        <w:t>Fischetti, Tony. 2018. Data Analysis with R - Second Edition. Packt Publishing.</w:t>
      </w:r>
    </w:p>
    <w:p w:rsidR="0033024F" w:rsidRDefault="00C578B8">
      <w:pPr>
        <w:numPr>
          <w:ilvl w:val="0"/>
          <w:numId w:val="5"/>
        </w:numPr>
      </w:pPr>
      <w:r>
        <w:t>Dalgaard, Peter. 2008. Introductory Statistics with R. Springer.</w:t>
      </w:r>
    </w:p>
    <w:p w:rsidR="0033024F" w:rsidRDefault="00C578B8">
      <w:pPr>
        <w:numPr>
          <w:ilvl w:val="0"/>
          <w:numId w:val="5"/>
        </w:numPr>
      </w:pPr>
      <w:r>
        <w:t>Salsburg, David. 2002. The Lady Tasting Tea: How Statistics Revolutionized Science in the Twentieth Century. Ho</w:t>
      </w:r>
      <w:r>
        <w:t>lt Paperbacks.</w:t>
      </w:r>
    </w:p>
    <w:p w:rsidR="0033024F" w:rsidRDefault="00C578B8">
      <w:pPr>
        <w:pStyle w:val="Heading3"/>
      </w:pPr>
      <w:bookmarkStart w:id="37" w:name="vii.-organization-of-course"/>
      <w:bookmarkEnd w:id="37"/>
      <w:r>
        <w:t>VII. ORGANIZATION OF COURSE</w:t>
      </w:r>
    </w:p>
    <w:p w:rsidR="0033024F" w:rsidRDefault="00C578B8">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33024F" w:rsidRDefault="00C578B8">
      <w:pPr>
        <w:pStyle w:val="BodyText"/>
      </w:pPr>
      <w:r>
        <w:t>If you are working on coursework outside of class time and your books and other materials do not contain enough information for you to complete the work, there are mul</w:t>
      </w:r>
      <w:r>
        <w:t>tiple options for you to get help:</w:t>
      </w:r>
    </w:p>
    <w:p w:rsidR="0033024F" w:rsidRDefault="00C578B8">
      <w:pPr>
        <w:numPr>
          <w:ilvl w:val="0"/>
          <w:numId w:val="6"/>
        </w:numPr>
      </w:pPr>
      <w:r>
        <w:t>Check the UCLA statistics website, youtube, and other online resources</w:t>
      </w:r>
    </w:p>
    <w:p w:rsidR="0033024F" w:rsidRDefault="00C578B8">
      <w:pPr>
        <w:numPr>
          <w:ilvl w:val="0"/>
          <w:numId w:val="6"/>
        </w:numPr>
      </w:pPr>
      <w:r>
        <w:t>Email the instructor or TA</w:t>
      </w:r>
    </w:p>
    <w:p w:rsidR="0033024F" w:rsidRDefault="00C578B8">
      <w:pPr>
        <w:numPr>
          <w:ilvl w:val="0"/>
          <w:numId w:val="6"/>
        </w:numPr>
      </w:pPr>
      <w:r>
        <w:t>Go to the instructor or TA office hours</w:t>
      </w:r>
    </w:p>
    <w:p w:rsidR="0033024F" w:rsidRDefault="00C578B8">
      <w:pPr>
        <w:numPr>
          <w:ilvl w:val="0"/>
          <w:numId w:val="6"/>
        </w:numPr>
      </w:pPr>
      <w:r>
        <w:t>Make an appointment with the StatLab</w:t>
      </w:r>
    </w:p>
    <w:p w:rsidR="0033024F" w:rsidRDefault="00C578B8">
      <w:pPr>
        <w:numPr>
          <w:ilvl w:val="0"/>
          <w:numId w:val="6"/>
        </w:numPr>
      </w:pPr>
      <w:r>
        <w:t>Make a one-on-one appointment outside office hours with the TA or instructor</w:t>
      </w:r>
    </w:p>
    <w:p w:rsidR="0033024F" w:rsidRDefault="00C578B8">
      <w:pPr>
        <w:pStyle w:val="FirstParagraph"/>
      </w:pPr>
      <w:r>
        <w:t>The instructor and TA will attempt to provide you with a response within 24 hours during the course, although it may be longer if you request help during the weekend.</w:t>
      </w:r>
    </w:p>
    <w:p w:rsidR="0033024F" w:rsidRDefault="00C578B8">
      <w:pPr>
        <w:pStyle w:val="Heading3"/>
      </w:pPr>
      <w:bookmarkStart w:id="38" w:name="viii.-role-of-faculty-and-student"/>
      <w:bookmarkEnd w:id="38"/>
      <w:r>
        <w:t>VIII. ROLE O</w:t>
      </w:r>
      <w:r>
        <w:t>F FACULTY AND STUDENT</w:t>
      </w:r>
    </w:p>
    <w:p w:rsidR="0033024F" w:rsidRDefault="00C578B8">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33024F" w:rsidRDefault="00C578B8">
      <w:pPr>
        <w:pStyle w:val="Heading3"/>
      </w:pPr>
      <w:bookmarkStart w:id="39" w:name="ix.-course-outline-and-grading"/>
      <w:bookmarkEnd w:id="39"/>
      <w:r>
        <w:t>IX. COURSE OUTLINE AND GRADING</w:t>
      </w:r>
    </w:p>
    <w:p w:rsidR="0033024F" w:rsidRDefault="00C578B8">
      <w:pPr>
        <w:pStyle w:val="FirstParagraph"/>
      </w:pPr>
      <w:r>
        <w:t>During the course you will earn points by completing peer reviews, individual challenges, and a final exam. Five percent of your grade is</w:t>
      </w:r>
      <w:r>
        <w:t xml:space="preserve"> also based on professionalism which includes overall professionalism and participation in the group work for book club. Your book club teammates and TA will be consulted in the calculation of the professionalism grade. At the end of the course, the percen</w:t>
      </w:r>
      <w:r>
        <w:t>t you have earned will translate into a letter grade. Note that your final score is not rounded up, so you have to reach at least the percentage shown to earn the grade.</w:t>
      </w:r>
    </w:p>
    <w:p w:rsidR="0033024F" w:rsidRDefault="00C578B8">
      <w:pPr>
        <w:pStyle w:val="Heading4"/>
      </w:pPr>
      <w:bookmarkStart w:id="40" w:name="a-typical-day"/>
      <w:bookmarkEnd w:id="40"/>
      <w:r>
        <w:t>A typical day:</w:t>
      </w:r>
    </w:p>
    <w:p w:rsidR="0033024F" w:rsidRDefault="00C578B8">
      <w:pPr>
        <w:numPr>
          <w:ilvl w:val="0"/>
          <w:numId w:val="7"/>
        </w:numPr>
      </w:pPr>
      <w:r>
        <w:t>Peer review (20-30 minutes)</w:t>
      </w:r>
    </w:p>
    <w:p w:rsidR="0033024F" w:rsidRDefault="00C578B8">
      <w:pPr>
        <w:numPr>
          <w:ilvl w:val="0"/>
          <w:numId w:val="7"/>
        </w:numPr>
      </w:pPr>
      <w:r>
        <w:t>Hands-on warm-up activity (20-40 minutes)</w:t>
      </w:r>
    </w:p>
    <w:p w:rsidR="0033024F" w:rsidRDefault="00C578B8">
      <w:pPr>
        <w:numPr>
          <w:ilvl w:val="0"/>
          <w:numId w:val="7"/>
        </w:numPr>
      </w:pPr>
      <w:r>
        <w:t>T</w:t>
      </w:r>
      <w:r>
        <w:t>utorial (60-90 minutes)</w:t>
      </w:r>
    </w:p>
    <w:p w:rsidR="0033024F" w:rsidRDefault="00C578B8">
      <w:pPr>
        <w:numPr>
          <w:ilvl w:val="0"/>
          <w:numId w:val="7"/>
        </w:numPr>
      </w:pPr>
      <w:r>
        <w:t>Individual work time for peer review and challenges (20-80 minutes)</w:t>
      </w:r>
    </w:p>
    <w:p w:rsidR="0033024F" w:rsidRDefault="00C578B8">
      <w:pPr>
        <w:pStyle w:val="Heading4"/>
      </w:pPr>
      <w:bookmarkStart w:id="41" w:name="weighting"/>
      <w:bookmarkEnd w:id="41"/>
      <w:r>
        <w:lastRenderedPageBreak/>
        <w:t>Weighting:</w:t>
      </w:r>
    </w:p>
    <w:p w:rsidR="0033024F" w:rsidRDefault="00C578B8">
      <w:pPr>
        <w:numPr>
          <w:ilvl w:val="0"/>
          <w:numId w:val="8"/>
        </w:numPr>
      </w:pPr>
      <w:r>
        <w:t xml:space="preserve">9% peer reviews (1% per review </w:t>
      </w:r>
      <w:r>
        <w:rPr>
          <w:i/>
        </w:rPr>
        <w:t>session</w:t>
      </w:r>
      <w:r>
        <w:t xml:space="preserve"> which may include reviewing 1 or 2 classmates)</w:t>
      </w:r>
    </w:p>
    <w:p w:rsidR="0033024F" w:rsidRDefault="00C578B8">
      <w:pPr>
        <w:numPr>
          <w:ilvl w:val="0"/>
          <w:numId w:val="8"/>
        </w:numPr>
      </w:pPr>
      <w:r>
        <w:t>10% book club</w:t>
      </w:r>
    </w:p>
    <w:p w:rsidR="0033024F" w:rsidRDefault="00C578B8">
      <w:pPr>
        <w:numPr>
          <w:ilvl w:val="0"/>
          <w:numId w:val="8"/>
        </w:numPr>
      </w:pPr>
      <w:r>
        <w:t>10% statistics in the wild</w:t>
      </w:r>
    </w:p>
    <w:p w:rsidR="0033024F" w:rsidRDefault="00C578B8">
      <w:pPr>
        <w:numPr>
          <w:ilvl w:val="0"/>
          <w:numId w:val="8"/>
        </w:numPr>
      </w:pPr>
      <w:r>
        <w:t>6% DataCamp</w:t>
      </w:r>
    </w:p>
    <w:p w:rsidR="0033024F" w:rsidRDefault="00C578B8">
      <w:pPr>
        <w:numPr>
          <w:ilvl w:val="0"/>
          <w:numId w:val="8"/>
        </w:numPr>
      </w:pPr>
      <w:r>
        <w:t>5% professionalism</w:t>
      </w:r>
    </w:p>
    <w:p w:rsidR="0033024F" w:rsidRDefault="00C578B8">
      <w:pPr>
        <w:numPr>
          <w:ilvl w:val="0"/>
          <w:numId w:val="8"/>
        </w:numPr>
      </w:pPr>
      <w:r>
        <w:t>30% challenges (3% per challenge)</w:t>
      </w:r>
    </w:p>
    <w:p w:rsidR="0033024F" w:rsidRDefault="00C578B8">
      <w:pPr>
        <w:numPr>
          <w:ilvl w:val="0"/>
          <w:numId w:val="8"/>
        </w:numPr>
      </w:pPr>
      <w:r>
        <w:t>30%* final exam</w:t>
      </w:r>
    </w:p>
    <w:p w:rsidR="0033024F" w:rsidRDefault="00C578B8">
      <w:pPr>
        <w:pStyle w:val="FirstParagraph"/>
      </w:pPr>
      <w:r>
        <w:t xml:space="preserve">* </w:t>
      </w:r>
      <w:r>
        <w:rPr>
          <w:b/>
        </w:rPr>
        <w:t>Late work is not accepted for any reason.</w:t>
      </w:r>
      <w:r>
        <w:t xml:space="preserve"> If you are unable to submit something on time, the percentage available for the item will be </w:t>
      </w:r>
      <w:r>
        <w:rPr>
          <w:i/>
        </w:rPr>
        <w:t>added to the weight of your final exam</w:t>
      </w:r>
      <w:r>
        <w:t>. For exampl</w:t>
      </w:r>
      <w:r>
        <w:t>e, if you do not submit a challenge on time and it is worth 3% of your grade, the final exam will be re-weighted to be 33% of your total grade. This is true for the first 3 things you do not submit on time. After three items are late or missing, additional</w:t>
      </w:r>
      <w:r>
        <w:t xml:space="preserve"> late or missing items will receive no credit. </w:t>
      </w:r>
      <w:r>
        <w:rPr>
          <w:i/>
        </w:rPr>
        <w:t>Please consider the possibility that you might need to miss something late in the semester due to personal or family reasons.</w:t>
      </w:r>
    </w:p>
    <w:p w:rsidR="0033024F" w:rsidRDefault="00C578B8">
      <w:pPr>
        <w:pStyle w:val="Heading5"/>
      </w:pPr>
      <w:bookmarkStart w:id="42" w:name="the-highest-threshold-you-reach-will-be-"/>
      <w:bookmarkEnd w:id="42"/>
      <w:r>
        <w:t>The highest threshold you reach will be your earned grade:</w:t>
      </w:r>
    </w:p>
    <w:p w:rsidR="0033024F" w:rsidRDefault="00C578B8">
      <w:pPr>
        <w:pStyle w:val="Heading6"/>
      </w:pPr>
      <w:bookmarkStart w:id="43" w:name="a"/>
      <w:bookmarkEnd w:id="43"/>
      <w:r>
        <w:t>95% A</w:t>
      </w:r>
    </w:p>
    <w:p w:rsidR="0033024F" w:rsidRDefault="00C578B8">
      <w:pPr>
        <w:pStyle w:val="Heading6"/>
      </w:pPr>
      <w:bookmarkStart w:id="44" w:name="a-"/>
      <w:bookmarkEnd w:id="44"/>
      <w:r>
        <w:t>90% A-</w:t>
      </w:r>
    </w:p>
    <w:p w:rsidR="0033024F" w:rsidRDefault="00C578B8">
      <w:pPr>
        <w:pStyle w:val="Heading6"/>
      </w:pPr>
      <w:bookmarkStart w:id="45" w:name="b"/>
      <w:bookmarkEnd w:id="45"/>
      <w:r>
        <w:t>88% B+</w:t>
      </w:r>
    </w:p>
    <w:p w:rsidR="0033024F" w:rsidRDefault="00C578B8">
      <w:pPr>
        <w:pStyle w:val="Heading6"/>
      </w:pPr>
      <w:bookmarkStart w:id="46" w:name="b-1"/>
      <w:bookmarkEnd w:id="46"/>
      <w:r>
        <w:t xml:space="preserve">85% </w:t>
      </w:r>
      <w:r>
        <w:t>B</w:t>
      </w:r>
    </w:p>
    <w:p w:rsidR="0033024F" w:rsidRDefault="00C578B8">
      <w:pPr>
        <w:pStyle w:val="Heading6"/>
      </w:pPr>
      <w:bookmarkStart w:id="47" w:name="b-"/>
      <w:bookmarkEnd w:id="47"/>
      <w:r>
        <w:t>80% B-</w:t>
      </w:r>
    </w:p>
    <w:p w:rsidR="0033024F" w:rsidRDefault="00C578B8">
      <w:pPr>
        <w:pStyle w:val="Heading6"/>
      </w:pPr>
      <w:bookmarkStart w:id="48" w:name="c"/>
      <w:bookmarkEnd w:id="48"/>
      <w:r>
        <w:t>78% C+</w:t>
      </w:r>
    </w:p>
    <w:p w:rsidR="0033024F" w:rsidRDefault="00C578B8">
      <w:pPr>
        <w:pStyle w:val="Heading6"/>
      </w:pPr>
      <w:bookmarkStart w:id="49" w:name="c-1"/>
      <w:bookmarkEnd w:id="49"/>
      <w:r>
        <w:t>75% C</w:t>
      </w:r>
    </w:p>
    <w:p w:rsidR="0033024F" w:rsidRDefault="00C578B8">
      <w:pPr>
        <w:pStyle w:val="Heading6"/>
      </w:pPr>
      <w:bookmarkStart w:id="50" w:name="c-"/>
      <w:bookmarkEnd w:id="50"/>
      <w:r>
        <w:t>70% C-</w:t>
      </w:r>
    </w:p>
    <w:p w:rsidR="0033024F" w:rsidRDefault="00C578B8">
      <w:pPr>
        <w:pStyle w:val="Heading6"/>
      </w:pPr>
      <w:bookmarkStart w:id="51" w:name="f"/>
      <w:bookmarkEnd w:id="51"/>
      <w:r>
        <w:t>0% F</w:t>
      </w:r>
    </w:p>
    <w:p w:rsidR="0033024F" w:rsidRDefault="00C578B8">
      <w:pPr>
        <w:pStyle w:val="Heading4"/>
      </w:pPr>
      <w:bookmarkStart w:id="52" w:name="graded-components-of-the-course"/>
      <w:bookmarkEnd w:id="52"/>
      <w:r>
        <w:t>Graded components of the course</w:t>
      </w:r>
    </w:p>
    <w:p w:rsidR="0033024F" w:rsidRDefault="00C578B8">
      <w:pPr>
        <w:pStyle w:val="FirstParagraph"/>
      </w:pPr>
      <w:r>
        <w:rPr>
          <w:b/>
        </w:rPr>
        <w:t>Peer review (9%)</w:t>
      </w:r>
    </w:p>
    <w:p w:rsidR="0033024F" w:rsidRDefault="00C578B8">
      <w:pPr>
        <w:pStyle w:val="BodyText"/>
      </w:pPr>
      <w:r>
        <w:t>At the beginning of the class period on ten days of class each student will be assigned one or two peer-reviews to complete. During a peer review, you will have access to th</w:t>
      </w:r>
      <w:r>
        <w:t>e assignment(s) submitted by one or two of your classmates. You will run their code and provide detailed feedback on its clarity and on whether it worked to answer the questions assigned.</w:t>
      </w:r>
    </w:p>
    <w:p w:rsidR="0033024F" w:rsidRDefault="00C578B8">
      <w:pPr>
        <w:pStyle w:val="BodyText"/>
      </w:pPr>
      <w:r>
        <w:t xml:space="preserve">Reviews contribute to meeting all three </w:t>
      </w:r>
      <w:r>
        <w:rPr>
          <w:i/>
        </w:rPr>
        <w:t>Foundational competencies</w:t>
      </w:r>
      <w:r>
        <w:t xml:space="preserve"> fr</w:t>
      </w:r>
      <w:r>
        <w:t>om section II.</w:t>
      </w:r>
    </w:p>
    <w:p w:rsidR="0033024F" w:rsidRDefault="00C578B8">
      <w:pPr>
        <w:pStyle w:val="BodyText"/>
      </w:pPr>
      <w:r>
        <w:rPr>
          <w:b/>
        </w:rPr>
        <w:t>Challenges (30%)</w:t>
      </w:r>
    </w:p>
    <w:p w:rsidR="0033024F" w:rsidRDefault="00C578B8">
      <w:pPr>
        <w:pStyle w:val="BodyText"/>
      </w:pPr>
      <w:r>
        <w:lastRenderedPageBreak/>
        <w:t xml:space="preserve">There will be ten challenges throughout the semester. Most challenges include a </w:t>
      </w:r>
      <w:r>
        <w:rPr>
          <w:i/>
        </w:rPr>
        <w:t>coder</w:t>
      </w:r>
      <w:r>
        <w:t xml:space="preserve"> version and a </w:t>
      </w:r>
      <w:r>
        <w:rPr>
          <w:i/>
        </w:rPr>
        <w:t>hacker</w:t>
      </w:r>
      <w:r>
        <w:t xml:space="preserve"> version. The two versions are worth the same amount of points. The </w:t>
      </w:r>
      <w:r>
        <w:rPr>
          <w:i/>
        </w:rPr>
        <w:t>coder</w:t>
      </w:r>
      <w:r>
        <w:t xml:space="preserve"> version focuses on practicing the skills lea</w:t>
      </w:r>
      <w:r>
        <w:t xml:space="preserve">rned in the cl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w:t>
      </w:r>
      <w:r>
        <w:t>mates and the instructor.</w:t>
      </w:r>
    </w:p>
    <w:p w:rsidR="0033024F" w:rsidRDefault="00C578B8">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w:t>
      </w:r>
      <w:r>
        <w:t xml:space="preserve">ncludes few (if any) errors. A score of </w:t>
      </w:r>
      <w:r>
        <w:rPr>
          <w:i/>
        </w:rPr>
        <w:t>partial</w:t>
      </w:r>
      <w:r>
        <w:t xml:space="preserve"> is earned when your challenge answers all or most questions but does not use good coding practices or includes a moderate amount of error. A score of </w:t>
      </w:r>
      <w:r>
        <w:rPr>
          <w:i/>
        </w:rPr>
        <w:t>incomplete</w:t>
      </w:r>
      <w:r>
        <w:t xml:space="preserve"> </w:t>
      </w:r>
      <w:r>
        <w:t>is earned when your challenge does not answer most questions or answers most/all questions but demonstrates poor coding practices and is mostly or entirely incorrect.</w:t>
      </w:r>
    </w:p>
    <w:p w:rsidR="0033024F" w:rsidRDefault="00C578B8">
      <w:pPr>
        <w:pStyle w:val="BodyText"/>
      </w:pPr>
      <w:r>
        <w:t>Each challenge will contribute to meeting all of the competencies for the course listed i</w:t>
      </w:r>
      <w:r>
        <w:t>n section II.</w:t>
      </w:r>
    </w:p>
    <w:p w:rsidR="0033024F" w:rsidRDefault="00C578B8">
      <w:pPr>
        <w:pStyle w:val="BodyText"/>
      </w:pPr>
      <w:r>
        <w:rPr>
          <w:b/>
        </w:rPr>
        <w:t>DataCamp (6%)</w:t>
      </w:r>
    </w:p>
    <w:p w:rsidR="0033024F" w:rsidRDefault="00C578B8">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w:t>
      </w:r>
      <w:r>
        <w:t>re of 50% or higher in the course earned to collect 2% for the week. Do this 3 times to earn the 6% for your course grade. DataCamp scores will be either complete (1) or incomplete (0). There are 6 opportunities to complete DataCamp chapters. Completing mo</w:t>
      </w:r>
      <w:r>
        <w:t>re than 3 will not result in additional points, but you may gain some extra knowledge that will help you more efficiently complete challenges and the final exam!</w:t>
      </w:r>
    </w:p>
    <w:p w:rsidR="0033024F" w:rsidRDefault="00C578B8">
      <w:pPr>
        <w:pStyle w:val="BodyText"/>
      </w:pPr>
      <w:r>
        <w:t>Note that, once I enter your WUSTL email into the DataCamp interface, you will have free acces</w:t>
      </w:r>
      <w:r>
        <w:t>s to ALL DataCamp courses for 6 months.</w:t>
      </w:r>
    </w:p>
    <w:p w:rsidR="0033024F" w:rsidRDefault="00C578B8">
      <w:pPr>
        <w:pStyle w:val="BodyText"/>
      </w:pPr>
      <w:r>
        <w:t xml:space="preserve">DataCamp chapters contribute to meeting all </w:t>
      </w:r>
      <w:r>
        <w:rPr>
          <w:i/>
        </w:rPr>
        <w:t>Foundational competencies</w:t>
      </w:r>
      <w:r>
        <w:t>.</w:t>
      </w:r>
    </w:p>
    <w:p w:rsidR="0033024F" w:rsidRDefault="00C578B8">
      <w:pPr>
        <w:pStyle w:val="BodyText"/>
      </w:pPr>
      <w:r>
        <w:rPr>
          <w:b/>
        </w:rPr>
        <w:t>Statistics in the Wild (10%)</w:t>
      </w:r>
    </w:p>
    <w:p w:rsidR="0033024F" w:rsidRDefault="00C578B8">
      <w:pPr>
        <w:pStyle w:val="BodyText"/>
      </w:pPr>
      <w:r>
        <w:t>Choose ONE of the following projects to complete outside of class ON YOUR OWN. The projects are designed to take 12-</w:t>
      </w:r>
      <w:r>
        <w:t>16 hours total. This may vary based on how quickly (or slowly) you read, write, and code.</w:t>
      </w:r>
    </w:p>
    <w:p w:rsidR="0033024F" w:rsidRDefault="00C578B8">
      <w:pPr>
        <w:numPr>
          <w:ilvl w:val="0"/>
          <w:numId w:val="9"/>
        </w:numPr>
      </w:pPr>
      <w:r>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pics to you and/or your profession.</w:t>
      </w:r>
    </w:p>
    <w:p w:rsidR="0033024F" w:rsidRDefault="00C578B8">
      <w:pPr>
        <w:numPr>
          <w:ilvl w:val="0"/>
          <w:numId w:val="9"/>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 learned at the Meetup. Note that R-Users meets </w:t>
      </w:r>
      <w:r>
        <w:rPr>
          <w:i/>
        </w:rPr>
        <w:t>monthly</w:t>
      </w:r>
      <w:r>
        <w:t xml:space="preserve"> and R-Ladies meets </w:t>
      </w:r>
      <w:r>
        <w:rPr>
          <w:i/>
        </w:rPr>
        <w:t>less frequently</w:t>
      </w:r>
      <w:r>
        <w:t>, so plan ahead! The tutorial shoul</w:t>
      </w:r>
      <w:r>
        <w:t xml:space="preserve">d be an R-Markdown file or a video (5-7 minute video length). Assume that your audience is the other students in your </w:t>
      </w:r>
      <w:r>
        <w:rPr>
          <w:i/>
        </w:rPr>
        <w:t>Foundations of Public Health: Biostatistics</w:t>
      </w:r>
      <w:r>
        <w:t xml:space="preserve"> course.</w:t>
      </w:r>
    </w:p>
    <w:p w:rsidR="0033024F" w:rsidRDefault="00C578B8">
      <w:pPr>
        <w:numPr>
          <w:ilvl w:val="0"/>
          <w:numId w:val="9"/>
        </w:numPr>
      </w:pPr>
      <w:r>
        <w:lastRenderedPageBreak/>
        <w:t>Identify a quantitative published article that uses a publicly available data set like</w:t>
      </w:r>
      <w:r>
        <w:t xml:space="preserve"> NHANES or BRFSS, or an article you are able to obtain the data for in some other way. Reproduce a table or figure from the article as closely as you can. Submit an R-Markdown file with a link to the original article, your annotated R commands, the final t</w:t>
      </w:r>
      <w:r>
        <w:t>able or figure you reproduced, and comments about how you reproduced the table or figure including any challenges you faced or anything you were not able to figure out during the process.</w:t>
      </w:r>
    </w:p>
    <w:p w:rsidR="0033024F" w:rsidRDefault="00C578B8">
      <w:pPr>
        <w:numPr>
          <w:ilvl w:val="0"/>
          <w:numId w:val="9"/>
        </w:numPr>
      </w:pPr>
      <w:r>
        <w:t xml:space="preserve">Complete at least four of the courses in the </w:t>
      </w:r>
      <w:hyperlink r:id="rId21">
        <w:r>
          <w:rPr>
            <w:rStyle w:val="Hyperlink"/>
          </w:rPr>
          <w:t>Intro to Statistics with R</w:t>
        </w:r>
      </w:hyperlink>
      <w:r>
        <w:t xml:space="preserve"> skill track on DataCamp with 50% or more of the available points in each course.</w:t>
      </w:r>
    </w:p>
    <w:p w:rsidR="0033024F" w:rsidRDefault="00C578B8">
      <w:pPr>
        <w:pStyle w:val="FirstParagraph"/>
      </w:pPr>
      <w:r>
        <w:t>Projects will be graded as complete (100), partial (70), or incomplete (0). See schedule for due</w:t>
      </w:r>
      <w:r>
        <w:t xml:space="preserve"> date and </w:t>
      </w:r>
      <w:r>
        <w:rPr>
          <w:b/>
        </w:rPr>
        <w:t>plan ahead</w:t>
      </w:r>
      <w:r>
        <w:t>!</w:t>
      </w:r>
    </w:p>
    <w:p w:rsidR="0033024F" w:rsidRDefault="00C578B8">
      <w:pPr>
        <w:pStyle w:val="BodyText"/>
      </w:pPr>
      <w:r>
        <w:t xml:space="preserve">Option 1 meets the </w:t>
      </w:r>
      <w:r>
        <w:rPr>
          <w:i/>
        </w:rPr>
        <w:t>Foundational knowledge</w:t>
      </w:r>
      <w:r>
        <w:t xml:space="preserve"> statement in section II, while options 2, 3, and 4 meet all three </w:t>
      </w:r>
      <w:r>
        <w:rPr>
          <w:i/>
        </w:rPr>
        <w:t>Foundational competencies</w:t>
      </w:r>
      <w:r>
        <w:t xml:space="preserve"> from section II.</w:t>
      </w:r>
    </w:p>
    <w:p w:rsidR="0033024F" w:rsidRDefault="00C578B8">
      <w:pPr>
        <w:pStyle w:val="BodyText"/>
      </w:pPr>
      <w:r>
        <w:rPr>
          <w:b/>
        </w:rPr>
        <w:t>Book club (10%)</w:t>
      </w:r>
    </w:p>
    <w:p w:rsidR="0033024F" w:rsidRDefault="00C578B8">
      <w:pPr>
        <w:pStyle w:val="BodyText"/>
      </w:pPr>
      <w:r>
        <w:t>For book club you will be assigned to a team by the topic you are m</w:t>
      </w:r>
      <w:r>
        <w:t>ost interested in and your team will be responsible for leading a 20-minute class discussion or activity on the topic (No 20-minute presentations! The activity or discussion should include opportunities for participation by other students in the class). Ad</w:t>
      </w:r>
      <w:r>
        <w:t>ditional details will become available on GitHub when book club gets closer. Like the weekly challenges, book club team scores will be complete (100), partial (70), or incomplete (0). Contributing to your book club team is part of the professionalism score</w:t>
      </w:r>
      <w:r>
        <w:t xml:space="preserve"> in class and your team will be asked to evaluate your contribution. It is possible that students in the same team receive different scores if peer-evaluations indicate a lack of contribution by one or more team members.</w:t>
      </w:r>
    </w:p>
    <w:p w:rsidR="0033024F" w:rsidRDefault="00C578B8">
      <w:pPr>
        <w:pStyle w:val="BodyText"/>
      </w:pPr>
      <w:r>
        <w:rPr>
          <w:b/>
        </w:rPr>
        <w:t>Final exam (30%)</w:t>
      </w:r>
    </w:p>
    <w:p w:rsidR="0033024F" w:rsidRDefault="00C578B8">
      <w:pPr>
        <w:pStyle w:val="BodyText"/>
      </w:pPr>
      <w:r>
        <w:t xml:space="preserve">The final exam is </w:t>
      </w:r>
      <w:r>
        <w:t>a comprehensive written test that includes 2 parts: (1) data analysis and interpretation, and (2) multiple choice and short answer questions. For the first part, students will be provided with data sets and research questions at the end of class on the wee</w:t>
      </w:r>
      <w:r>
        <w:t>k before the last class meeting and will have a full week to complete the work using whatever materials they have. The second part of the exam will be an in-class multiple choice and short answer test during the class period on the last day of class; no ma</w:t>
      </w:r>
      <w:r>
        <w:t xml:space="preserve">terials will be permitted during this second part. Both parts must be submitted by the end of the class period on the last day of class. The first part of the exam must be submitted before the second part will be distributed to each student, so having the </w:t>
      </w:r>
      <w:r>
        <w:t>first part complete or nearly complete before class is advised; it is a long exam. All topics in the course may be on either part of the exam. The first part of the exam is worth 75% of your final exam score; the second part is worth 25% of your final exam</w:t>
      </w:r>
      <w:r>
        <w:t xml:space="preserve"> score. You MUST PASS the final exam with a total of 70% or higher to pass the class. In working on the first part of the exam, you may not ask for any sort of help (including electronic and in-person) from anyone other than the instructor; to do so will r</w:t>
      </w:r>
      <w:r>
        <w:t>esult in a 0 on the exam and a referral to the administration for academic dishonesty.</w:t>
      </w:r>
    </w:p>
    <w:p w:rsidR="0033024F" w:rsidRDefault="00C578B8">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33024F" w:rsidRDefault="00C578B8">
      <w:pPr>
        <w:pStyle w:val="BodyText"/>
      </w:pPr>
      <w:r>
        <w:rPr>
          <w:b/>
        </w:rPr>
        <w:lastRenderedPageBreak/>
        <w:t>Professionalism (5%)</w:t>
      </w:r>
    </w:p>
    <w:p w:rsidR="0033024F" w:rsidRDefault="00C578B8">
      <w:pPr>
        <w:pStyle w:val="BodyText"/>
      </w:pPr>
      <w:r>
        <w:t>Comin</w:t>
      </w:r>
      <w:r>
        <w:t xml:space="preserve">g to class on-time and prepared, participating in in-class activities and team work, providing feedback to the instructor via course evaluations, and treating your fellow students, teaching assistants, and instructors (regular and guest) in a professional </w:t>
      </w:r>
      <w:r>
        <w:t>manner in person and electronically, etc. are required and will be translated into the professionalism score.</w:t>
      </w:r>
    </w:p>
    <w:p w:rsidR="0033024F" w:rsidRDefault="00C578B8">
      <w:pPr>
        <w:pStyle w:val="Heading5"/>
      </w:pPr>
      <w:bookmarkStart w:id="53" w:name="schedule"/>
      <w:bookmarkEnd w:id="53"/>
      <w:r>
        <w:rPr>
          <w:b/>
        </w:rPr>
        <w:t>Schedule</w:t>
      </w:r>
    </w:p>
    <w:p w:rsidR="0033024F" w:rsidRDefault="00C578B8">
      <w:pPr>
        <w:pStyle w:val="Heading7"/>
      </w:pPr>
      <w:bookmarkStart w:id="54" w:name="week-1-aug-28-course-intro-data-preparat"/>
      <w:bookmarkEnd w:id="54"/>
      <w:r>
        <w:t>Week 1 (Aug 28): Course intro &amp; data preparation</w:t>
      </w:r>
    </w:p>
    <w:p w:rsidR="0033024F" w:rsidRDefault="00C578B8">
      <w:pPr>
        <w:pStyle w:val="FirstParagraph"/>
      </w:pPr>
      <w:r>
        <w:t>BEFORE CLASS:</w:t>
      </w:r>
    </w:p>
    <w:p w:rsidR="0033024F" w:rsidRDefault="00C578B8">
      <w:pPr>
        <w:pStyle w:val="Heading6"/>
      </w:pPr>
      <w:bookmarkStart w:id="55" w:name="install-r-and-rstudio"/>
      <w:bookmarkEnd w:id="55"/>
      <w:r>
        <w:t>* Install R and RStudio</w:t>
      </w:r>
    </w:p>
    <w:p w:rsidR="0033024F" w:rsidRDefault="00C578B8">
      <w:pPr>
        <w:pStyle w:val="Heading6"/>
      </w:pPr>
      <w:bookmarkStart w:id="56" w:name="optional-try-the-introduction-to-r-datac"/>
      <w:bookmarkEnd w:id="56"/>
      <w:r>
        <w:t xml:space="preserve">* (optional) Try the </w:t>
      </w:r>
      <w:hyperlink r:id="rId22">
        <w:r>
          <w:rPr>
            <w:rStyle w:val="Hyperlink"/>
          </w:rPr>
          <w:t>Introduction to R</w:t>
        </w:r>
      </w:hyperlink>
      <w:r>
        <w:t xml:space="preserve"> DataCamp course</w:t>
      </w:r>
    </w:p>
    <w:p w:rsidR="0033024F" w:rsidRDefault="00C578B8">
      <w:pPr>
        <w:pStyle w:val="FirstParagraph"/>
      </w:pPr>
      <w:r>
        <w:t>IN CLASS:</w:t>
      </w:r>
    </w:p>
    <w:p w:rsidR="0033024F" w:rsidRDefault="00C578B8">
      <w:pPr>
        <w:pStyle w:val="Heading6"/>
      </w:pPr>
      <w:bookmarkStart w:id="57" w:name="course-overview"/>
      <w:bookmarkEnd w:id="57"/>
      <w:r>
        <w:t>* Course overview</w:t>
      </w:r>
    </w:p>
    <w:p w:rsidR="0033024F" w:rsidRDefault="00C578B8">
      <w:pPr>
        <w:pStyle w:val="Heading6"/>
      </w:pPr>
      <w:bookmarkStart w:id="58" w:name="workshop-on-importing-data-and-preparing"/>
      <w:bookmarkEnd w:id="58"/>
      <w:r>
        <w:t>* Workshop on importing data and preparing it for analysis</w:t>
      </w:r>
    </w:p>
    <w:p w:rsidR="0033024F" w:rsidRDefault="00C578B8">
      <w:pPr>
        <w:pStyle w:val="Heading6"/>
      </w:pPr>
      <w:bookmarkStart w:id="59" w:name="watch-peer-review-video-httpswww.youtube"/>
      <w:bookmarkEnd w:id="59"/>
      <w:r>
        <w:t xml:space="preserve">* Watch peer review video: </w:t>
      </w:r>
      <w:hyperlink r:id="rId23">
        <w:r>
          <w:rPr>
            <w:rStyle w:val="Hyperlink"/>
          </w:rPr>
          <w:t>https://www.youtube.com/watch?v=Pv3cDy9gIp0</w:t>
        </w:r>
      </w:hyperlink>
    </w:p>
    <w:p w:rsidR="0033024F" w:rsidRDefault="00C578B8">
      <w:pPr>
        <w:pStyle w:val="Heading7"/>
      </w:pPr>
      <w:bookmarkStart w:id="60" w:name="week-2-sept-4-descriptive-statistics"/>
      <w:bookmarkEnd w:id="60"/>
      <w:r>
        <w:t>Week 2 (Sept 4): Descriptive statistics</w:t>
      </w:r>
    </w:p>
    <w:p w:rsidR="0033024F" w:rsidRDefault="00C578B8">
      <w:pPr>
        <w:pStyle w:val="FirstParagraph"/>
      </w:pPr>
      <w:r>
        <w:t>BEFORE CLASS:</w:t>
      </w:r>
    </w:p>
    <w:p w:rsidR="0033024F" w:rsidRDefault="00C578B8">
      <w:pPr>
        <w:pStyle w:val="Heading6"/>
      </w:pPr>
      <w:bookmarkStart w:id="61" w:name="submit-challenge-1"/>
      <w:bookmarkEnd w:id="61"/>
      <w:r>
        <w:t>* Submit Challenge 1</w:t>
      </w:r>
    </w:p>
    <w:p w:rsidR="0033024F" w:rsidRDefault="00C578B8">
      <w:pPr>
        <w:pStyle w:val="Heading6"/>
      </w:pPr>
      <w:bookmarkStart w:id="62" w:name="complete-chapter-1-of-introduction-to-da"/>
      <w:bookmarkEnd w:id="62"/>
      <w:r>
        <w:t xml:space="preserve">* Complete Chapter 1 of </w:t>
      </w:r>
      <w:hyperlink r:id="rId24">
        <w:r>
          <w:rPr>
            <w:rStyle w:val="Hyperlink"/>
          </w:rPr>
          <w:t>Introduction to Data</w:t>
        </w:r>
      </w:hyperlink>
    </w:p>
    <w:p w:rsidR="0033024F" w:rsidRDefault="00C578B8">
      <w:pPr>
        <w:pStyle w:val="Heading6"/>
      </w:pPr>
      <w:bookmarkStart w:id="63" w:name="read-fischetti-the-shape-of-data-first-f"/>
      <w:bookmarkEnd w:id="63"/>
      <w:r>
        <w:t>* Read Fischetti T</w:t>
      </w:r>
      <w:r>
        <w:t>he Shape of Data first four sections (stop after Spread)</w:t>
      </w:r>
    </w:p>
    <w:p w:rsidR="0033024F" w:rsidRDefault="00C578B8">
      <w:pPr>
        <w:pStyle w:val="Heading6"/>
      </w:pPr>
      <w:bookmarkStart w:id="64" w:name="read-dalgaard-sections-4.1-4.2"/>
      <w:bookmarkEnd w:id="64"/>
      <w:r>
        <w:t>* Read Dalgaard sections 4.1-4.2</w:t>
      </w:r>
    </w:p>
    <w:p w:rsidR="0033024F" w:rsidRDefault="00C578B8">
      <w:pPr>
        <w:pStyle w:val="Heading6"/>
      </w:pPr>
      <w:bookmarkStart w:id="65" w:name="read-descriptive-statistics-reporting-th"/>
      <w:bookmarkEnd w:id="65"/>
      <w:r>
        <w:t xml:space="preserve">* Read </w:t>
      </w:r>
      <w:hyperlink r:id="rId25">
        <w:r>
          <w:rPr>
            <w:rStyle w:val="Hyperlink"/>
          </w:rPr>
          <w:t>Descriptive Statistics: Reporting the Answers to the 5 Basic Questions of Who, What</w:t>
        </w:r>
        <w:r>
          <w:rPr>
            <w:rStyle w:val="Hyperlink"/>
          </w:rPr>
          <w:t>, Why, When, Where, and a Sixth, So What?</w:t>
        </w:r>
      </w:hyperlink>
    </w:p>
    <w:p w:rsidR="0033024F" w:rsidRDefault="00C578B8">
      <w:pPr>
        <w:pStyle w:val="FirstParagraph"/>
      </w:pPr>
      <w:r>
        <w:t>IN CLASS:</w:t>
      </w:r>
    </w:p>
    <w:p w:rsidR="0033024F" w:rsidRDefault="00C578B8">
      <w:pPr>
        <w:pStyle w:val="Heading6"/>
      </w:pPr>
      <w:bookmarkStart w:id="66" w:name="challenge-1-peer-review"/>
      <w:bookmarkEnd w:id="66"/>
      <w:r>
        <w:t>* Challenge 1 peer review</w:t>
      </w:r>
    </w:p>
    <w:p w:rsidR="0033024F" w:rsidRDefault="00C578B8">
      <w:pPr>
        <w:pStyle w:val="Heading6"/>
      </w:pPr>
      <w:bookmarkStart w:id="67" w:name="descriptive-statistics-workshop"/>
      <w:bookmarkEnd w:id="67"/>
      <w:r>
        <w:t>* Descriptive statistics workshop</w:t>
      </w:r>
    </w:p>
    <w:p w:rsidR="0033024F" w:rsidRDefault="00C578B8">
      <w:pPr>
        <w:pStyle w:val="Heading7"/>
      </w:pPr>
      <w:bookmarkStart w:id="68" w:name="week-3-sept-11-bivariate-descriptive-sta"/>
      <w:bookmarkEnd w:id="68"/>
      <w:r>
        <w:t>Week 3 (Sept 11): Bivariate descriptive statistics</w:t>
      </w:r>
    </w:p>
    <w:p w:rsidR="0033024F" w:rsidRDefault="00C578B8">
      <w:pPr>
        <w:pStyle w:val="FirstParagraph"/>
      </w:pPr>
      <w:r>
        <w:t>BEFORE CLASS:</w:t>
      </w:r>
    </w:p>
    <w:p w:rsidR="0033024F" w:rsidRDefault="00C578B8">
      <w:pPr>
        <w:pStyle w:val="Heading6"/>
      </w:pPr>
      <w:bookmarkStart w:id="69" w:name="submit-challenge-2"/>
      <w:bookmarkEnd w:id="69"/>
      <w:r>
        <w:t>* Submit Challenge 2</w:t>
      </w:r>
    </w:p>
    <w:p w:rsidR="0033024F" w:rsidRDefault="00C578B8">
      <w:pPr>
        <w:pStyle w:val="Heading6"/>
      </w:pPr>
      <w:bookmarkStart w:id="70" w:name="read-fischetti-describing-relationships"/>
      <w:bookmarkEnd w:id="70"/>
      <w:r>
        <w:t>* Read Fischetti Describing Relationships</w:t>
      </w:r>
    </w:p>
    <w:p w:rsidR="0033024F" w:rsidRDefault="00C578B8">
      <w:pPr>
        <w:pStyle w:val="Heading6"/>
      </w:pPr>
      <w:bookmarkStart w:id="71" w:name="read-dalgaard-sections-4.3-4.4"/>
      <w:bookmarkEnd w:id="71"/>
      <w:r>
        <w:t xml:space="preserve">* Read Dalgaard </w:t>
      </w:r>
      <w:r>
        <w:t>sections 4.3-4.4</w:t>
      </w:r>
    </w:p>
    <w:p w:rsidR="0033024F" w:rsidRDefault="00C578B8">
      <w:pPr>
        <w:pStyle w:val="Heading6"/>
      </w:pPr>
      <w:bookmarkStart w:id="72" w:name="complete-chapters-1-and-2-of-exploratory"/>
      <w:bookmarkEnd w:id="72"/>
      <w:r>
        <w:t xml:space="preserve">* Complete Chapters 1 and 2 of </w:t>
      </w:r>
      <w:hyperlink r:id="rId26">
        <w:r>
          <w:rPr>
            <w:rStyle w:val="Hyperlink"/>
          </w:rPr>
          <w:t>Exploratory Data Analysis</w:t>
        </w:r>
      </w:hyperlink>
    </w:p>
    <w:p w:rsidR="0033024F" w:rsidRDefault="00C578B8">
      <w:pPr>
        <w:pStyle w:val="FirstParagraph"/>
      </w:pPr>
      <w:r>
        <w:t>IN CLASS:</w:t>
      </w:r>
    </w:p>
    <w:p w:rsidR="0033024F" w:rsidRDefault="00C578B8">
      <w:pPr>
        <w:pStyle w:val="Heading6"/>
      </w:pPr>
      <w:bookmarkStart w:id="73" w:name="peer-review-challenge-2"/>
      <w:bookmarkEnd w:id="73"/>
      <w:r>
        <w:lastRenderedPageBreak/>
        <w:t>* Peer review Challenge 2</w:t>
      </w:r>
    </w:p>
    <w:p w:rsidR="0033024F" w:rsidRDefault="00C578B8">
      <w:pPr>
        <w:pStyle w:val="Heading6"/>
      </w:pPr>
      <w:bookmarkStart w:id="74" w:name="bivariate-descriptive-statistics-worksho"/>
      <w:bookmarkEnd w:id="74"/>
      <w:r>
        <w:t>* Bivariate descriptive statistics workshop</w:t>
      </w:r>
    </w:p>
    <w:p w:rsidR="0033024F" w:rsidRDefault="00C578B8">
      <w:pPr>
        <w:pStyle w:val="Heading7"/>
      </w:pPr>
      <w:bookmarkStart w:id="75" w:name="week-4-sept-18-graphs-and-tables-for-des"/>
      <w:bookmarkEnd w:id="75"/>
      <w:r>
        <w:t>Week 4 (Sept 18): Graphs</w:t>
      </w:r>
      <w:r>
        <w:t xml:space="preserve"> and tables for descriptives</w:t>
      </w:r>
    </w:p>
    <w:p w:rsidR="0033024F" w:rsidRDefault="00C578B8">
      <w:pPr>
        <w:pStyle w:val="FirstParagraph"/>
      </w:pPr>
      <w:r>
        <w:t>BEFORE CLASS:</w:t>
      </w:r>
    </w:p>
    <w:p w:rsidR="0033024F" w:rsidRDefault="00C578B8">
      <w:pPr>
        <w:pStyle w:val="Heading6"/>
      </w:pPr>
      <w:bookmarkStart w:id="76" w:name="submit-challenge-3"/>
      <w:bookmarkEnd w:id="76"/>
      <w:r>
        <w:t>* Submit Challenge 3</w:t>
      </w:r>
    </w:p>
    <w:p w:rsidR="0033024F" w:rsidRDefault="00C578B8">
      <w:pPr>
        <w:pStyle w:val="Heading6"/>
      </w:pPr>
      <w:bookmarkStart w:id="77" w:name="read-httpr4ds.had.co.nzdata-visualisatio"/>
      <w:bookmarkEnd w:id="77"/>
      <w:r>
        <w:t xml:space="preserve">* Read </w:t>
      </w:r>
      <w:hyperlink r:id="rId27">
        <w:r>
          <w:rPr>
            <w:rStyle w:val="Hyperlink"/>
          </w:rPr>
          <w:t>http://r4ds.had.co.nz/data-visualisation.html</w:t>
        </w:r>
      </w:hyperlink>
      <w:r>
        <w:t xml:space="preserve"> and try the exercises as you go</w:t>
      </w:r>
    </w:p>
    <w:p w:rsidR="0033024F" w:rsidRDefault="00C578B8">
      <w:pPr>
        <w:pStyle w:val="Heading6"/>
      </w:pPr>
      <w:bookmarkStart w:id="78" w:name="read-dalgaard-4.5-4.6"/>
      <w:bookmarkEnd w:id="78"/>
      <w:r>
        <w:t>* Read Dalgaard 4.5-4.6</w:t>
      </w:r>
    </w:p>
    <w:p w:rsidR="0033024F" w:rsidRDefault="00C578B8">
      <w:pPr>
        <w:pStyle w:val="Heading6"/>
      </w:pPr>
      <w:bookmarkStart w:id="79" w:name="complete-chapters-3-and-4-of-exploratory"/>
      <w:bookmarkEnd w:id="79"/>
      <w:r>
        <w:t>* Complete Chapter</w:t>
      </w:r>
      <w:r>
        <w:t xml:space="preserve">s 3 and 4 of </w:t>
      </w:r>
      <w:hyperlink r:id="rId28">
        <w:r>
          <w:rPr>
            <w:rStyle w:val="Hyperlink"/>
          </w:rPr>
          <w:t>Exploratory Data Analysis</w:t>
        </w:r>
      </w:hyperlink>
    </w:p>
    <w:p w:rsidR="0033024F" w:rsidRDefault="00C578B8">
      <w:pPr>
        <w:pStyle w:val="FirstParagraph"/>
      </w:pPr>
      <w:r>
        <w:t>IN CLASS:</w:t>
      </w:r>
    </w:p>
    <w:p w:rsidR="0033024F" w:rsidRDefault="00C578B8">
      <w:pPr>
        <w:pStyle w:val="Heading6"/>
      </w:pPr>
      <w:bookmarkStart w:id="80" w:name="peer-review-challenge-3"/>
      <w:bookmarkEnd w:id="80"/>
      <w:r>
        <w:t>* Peer review Challenge 3</w:t>
      </w:r>
    </w:p>
    <w:p w:rsidR="0033024F" w:rsidRDefault="00C578B8">
      <w:pPr>
        <w:pStyle w:val="Heading6"/>
      </w:pPr>
      <w:bookmarkStart w:id="81" w:name="graphs-and-tables-workshop"/>
      <w:bookmarkEnd w:id="81"/>
      <w:r>
        <w:t>* Graphs and tables workshop</w:t>
      </w:r>
    </w:p>
    <w:p w:rsidR="0033024F" w:rsidRDefault="00C578B8">
      <w:pPr>
        <w:pStyle w:val="Heading7"/>
      </w:pPr>
      <w:bookmarkStart w:id="82" w:name="week-5-sept-25-probability-sampling"/>
      <w:bookmarkEnd w:id="82"/>
      <w:r>
        <w:t>Week 5 (Sept 25): Probability &amp; Sampling</w:t>
      </w:r>
    </w:p>
    <w:p w:rsidR="0033024F" w:rsidRDefault="00C578B8">
      <w:pPr>
        <w:pStyle w:val="FirstParagraph"/>
      </w:pPr>
      <w:r>
        <w:t>BEFORE CLASS:</w:t>
      </w:r>
    </w:p>
    <w:p w:rsidR="0033024F" w:rsidRDefault="00C578B8">
      <w:pPr>
        <w:pStyle w:val="Heading6"/>
      </w:pPr>
      <w:bookmarkStart w:id="83" w:name="submit-challenge-4"/>
      <w:bookmarkEnd w:id="83"/>
      <w:r>
        <w:t>* Submit Challenge 4</w:t>
      </w:r>
    </w:p>
    <w:p w:rsidR="0033024F" w:rsidRDefault="00C578B8">
      <w:pPr>
        <w:pStyle w:val="Heading6"/>
      </w:pPr>
      <w:bookmarkStart w:id="84" w:name="read-vetter-tr.-fundamentals-of-research"/>
      <w:bookmarkEnd w:id="84"/>
      <w:r>
        <w:t>* Read Vetter TR. Fundamentals of research data and variables: the devil is in the details. Anesth Analg. 2017;125:1375-1380.</w:t>
      </w:r>
    </w:p>
    <w:p w:rsidR="0033024F" w:rsidRDefault="00C578B8">
      <w:pPr>
        <w:pStyle w:val="Heading6"/>
      </w:pPr>
      <w:bookmarkStart w:id="85" w:name="read-fischetti-using-data-to-reason-abou"/>
      <w:bookmarkEnd w:id="85"/>
      <w:r>
        <w:t>* Read Fischetti Using Data to Reason About the World (Probability chapter)</w:t>
      </w:r>
    </w:p>
    <w:p w:rsidR="0033024F" w:rsidRDefault="00C578B8">
      <w:pPr>
        <w:pStyle w:val="Heading6"/>
      </w:pPr>
      <w:bookmarkStart w:id="86" w:name="read-dalgaard-chapter-3"/>
      <w:bookmarkEnd w:id="86"/>
      <w:r>
        <w:t>* Read Dalgaard Chapter 3</w:t>
      </w:r>
    </w:p>
    <w:p w:rsidR="0033024F" w:rsidRDefault="00C578B8">
      <w:pPr>
        <w:pStyle w:val="FirstParagraph"/>
      </w:pPr>
      <w:r>
        <w:t>IN CLAS</w:t>
      </w:r>
      <w:r>
        <w:t>S:</w:t>
      </w:r>
    </w:p>
    <w:p w:rsidR="0033024F" w:rsidRDefault="00C578B8">
      <w:pPr>
        <w:pStyle w:val="Heading6"/>
      </w:pPr>
      <w:bookmarkStart w:id="87" w:name="peer-review-challenge-4"/>
      <w:bookmarkEnd w:id="87"/>
      <w:r>
        <w:t>* Peer review Challenge 4</w:t>
      </w:r>
    </w:p>
    <w:p w:rsidR="0033024F" w:rsidRDefault="00C578B8">
      <w:pPr>
        <w:pStyle w:val="Heading6"/>
      </w:pPr>
      <w:bookmarkStart w:id="88" w:name="probability-and-sampling-workshop"/>
      <w:bookmarkEnd w:id="88"/>
      <w:r>
        <w:t>* Probability and sampling workshop</w:t>
      </w:r>
    </w:p>
    <w:p w:rsidR="0033024F" w:rsidRDefault="00C578B8">
      <w:pPr>
        <w:pStyle w:val="Heading7"/>
      </w:pPr>
      <w:bookmarkStart w:id="89" w:name="week-6-oct-2-bivariate-for-two-categoric"/>
      <w:bookmarkEnd w:id="89"/>
      <w:r>
        <w:t>Week 6 (Oct 2): Bivariate for two categorical variables</w:t>
      </w:r>
    </w:p>
    <w:p w:rsidR="0033024F" w:rsidRDefault="00C578B8">
      <w:pPr>
        <w:pStyle w:val="FirstParagraph"/>
      </w:pPr>
      <w:r>
        <w:t>BEFORE CLASS:</w:t>
      </w:r>
    </w:p>
    <w:p w:rsidR="0033024F" w:rsidRDefault="00C578B8">
      <w:pPr>
        <w:pStyle w:val="Heading6"/>
      </w:pPr>
      <w:bookmarkStart w:id="90" w:name="complete-challenge-5"/>
      <w:bookmarkEnd w:id="90"/>
      <w:r>
        <w:t>* Complete Challenge 5</w:t>
      </w:r>
    </w:p>
    <w:p w:rsidR="0033024F" w:rsidRDefault="00C578B8">
      <w:pPr>
        <w:pStyle w:val="Heading6"/>
      </w:pPr>
      <w:bookmarkStart w:id="91" w:name="read-fischetti-testing-hypotheses-chapte"/>
      <w:bookmarkEnd w:id="91"/>
      <w:r>
        <w:t>* Read Fischetti Testing Hypotheses chapter</w:t>
      </w:r>
    </w:p>
    <w:p w:rsidR="0033024F" w:rsidRDefault="00C578B8">
      <w:pPr>
        <w:pStyle w:val="Heading6"/>
      </w:pPr>
      <w:bookmarkStart w:id="92" w:name="read-dalgaard-sections-8.1-8.2"/>
      <w:bookmarkEnd w:id="92"/>
      <w:r>
        <w:t>* Read Dalgaard sections 8.1-8.2</w:t>
      </w:r>
    </w:p>
    <w:p w:rsidR="0033024F" w:rsidRDefault="00C578B8">
      <w:pPr>
        <w:pStyle w:val="FirstParagraph"/>
      </w:pPr>
      <w:r>
        <w:t>IN CLASS:</w:t>
      </w:r>
    </w:p>
    <w:p w:rsidR="0033024F" w:rsidRDefault="00C578B8">
      <w:pPr>
        <w:pStyle w:val="Heading6"/>
      </w:pPr>
      <w:bookmarkStart w:id="93" w:name="chi-squared-workshop"/>
      <w:bookmarkEnd w:id="93"/>
      <w:r>
        <w:t>* Chi-squared workshop</w:t>
      </w:r>
    </w:p>
    <w:p w:rsidR="0033024F" w:rsidRDefault="00C578B8">
      <w:pPr>
        <w:pStyle w:val="Heading7"/>
      </w:pPr>
      <w:bookmarkStart w:id="94" w:name="week-7-oct-9-bivariate-for-one-categoric"/>
      <w:bookmarkEnd w:id="94"/>
      <w:r>
        <w:t>Week 7 (Oct 9): Bivariate for one categorical and one continuous variable</w:t>
      </w:r>
    </w:p>
    <w:p w:rsidR="0033024F" w:rsidRDefault="00C578B8">
      <w:pPr>
        <w:pStyle w:val="FirstParagraph"/>
      </w:pPr>
      <w:r>
        <w:t>BEFORE CLASS:</w:t>
      </w:r>
    </w:p>
    <w:p w:rsidR="0033024F" w:rsidRDefault="00C578B8">
      <w:pPr>
        <w:pStyle w:val="Heading6"/>
      </w:pPr>
      <w:bookmarkStart w:id="95" w:name="submit-challenge-6"/>
      <w:bookmarkEnd w:id="95"/>
      <w:r>
        <w:t>* Submit Challenge 6</w:t>
      </w:r>
    </w:p>
    <w:p w:rsidR="0033024F" w:rsidRDefault="00C578B8">
      <w:pPr>
        <w:pStyle w:val="Heading6"/>
      </w:pPr>
      <w:r>
        <w:t>* Review Fischetti Describing Relationships chapter</w:t>
      </w:r>
    </w:p>
    <w:p w:rsidR="0033024F" w:rsidRDefault="00C578B8">
      <w:pPr>
        <w:pStyle w:val="Heading6"/>
      </w:pPr>
      <w:bookmarkStart w:id="96" w:name="read-dalgaard-sections-5.1-5.3-7.1-7.2"/>
      <w:bookmarkEnd w:id="96"/>
      <w:r>
        <w:t>* Read Dalgaard sections 5.1-5.3, 7.1-7.2</w:t>
      </w:r>
    </w:p>
    <w:p w:rsidR="0033024F" w:rsidRDefault="00C578B8">
      <w:pPr>
        <w:pStyle w:val="FirstParagraph"/>
      </w:pPr>
      <w:r>
        <w:t>IN CLASS:</w:t>
      </w:r>
    </w:p>
    <w:p w:rsidR="0033024F" w:rsidRDefault="00C578B8">
      <w:pPr>
        <w:pStyle w:val="Heading6"/>
      </w:pPr>
      <w:bookmarkStart w:id="97" w:name="peer-review-challenge-6"/>
      <w:bookmarkEnd w:id="97"/>
      <w:r>
        <w:lastRenderedPageBreak/>
        <w:t>* Peer review Challe</w:t>
      </w:r>
      <w:r>
        <w:t>nge 6</w:t>
      </w:r>
    </w:p>
    <w:p w:rsidR="0033024F" w:rsidRDefault="00C578B8">
      <w:pPr>
        <w:pStyle w:val="Heading6"/>
      </w:pPr>
      <w:bookmarkStart w:id="98" w:name="t-tests-and-other-bivariate-workshop"/>
      <w:bookmarkEnd w:id="98"/>
      <w:r>
        <w:t>* t-tests and other bivariate workshop</w:t>
      </w:r>
    </w:p>
    <w:p w:rsidR="0033024F" w:rsidRDefault="00C578B8">
      <w:pPr>
        <w:pStyle w:val="Heading7"/>
      </w:pPr>
      <w:bookmarkStart w:id="99" w:name="week-8-oct-16-bivariate-for-two-continuo"/>
      <w:bookmarkEnd w:id="99"/>
      <w:r>
        <w:t>Week 8 (Oct 16): Bivariate for two continuous variables</w:t>
      </w:r>
    </w:p>
    <w:p w:rsidR="0033024F" w:rsidRDefault="00C578B8">
      <w:pPr>
        <w:pStyle w:val="FirstParagraph"/>
      </w:pPr>
      <w:r>
        <w:t>BEFORE CLASS:</w:t>
      </w:r>
    </w:p>
    <w:p w:rsidR="0033024F" w:rsidRDefault="00C578B8">
      <w:pPr>
        <w:pStyle w:val="Heading6"/>
      </w:pPr>
      <w:bookmarkStart w:id="100" w:name="submit-challenge-7"/>
      <w:bookmarkEnd w:id="100"/>
      <w:r>
        <w:t>* Submit Challenge 7</w:t>
      </w:r>
    </w:p>
    <w:p w:rsidR="0033024F" w:rsidRDefault="00C578B8">
      <w:pPr>
        <w:pStyle w:val="Heading6"/>
      </w:pPr>
      <w:bookmarkStart w:id="101" w:name="complete-chapters-1-and-2-from-the-corre"/>
      <w:bookmarkEnd w:id="101"/>
      <w:r>
        <w:t xml:space="preserve">* Complete chapters 1 and 2 from the </w:t>
      </w:r>
      <w:hyperlink r:id="rId29">
        <w:r>
          <w:rPr>
            <w:rStyle w:val="Hyperlink"/>
          </w:rPr>
          <w:t>Correlation and Regression</w:t>
        </w:r>
      </w:hyperlink>
      <w:r>
        <w:t xml:space="preserve"> DataCamp course</w:t>
      </w:r>
    </w:p>
    <w:p w:rsidR="0033024F" w:rsidRDefault="00C578B8">
      <w:pPr>
        <w:pStyle w:val="Heading6"/>
      </w:pPr>
      <w:bookmarkStart w:id="102" w:name="review-fischetti-describing-relationship"/>
      <w:bookmarkEnd w:id="102"/>
      <w:r>
        <w:t>* Review Fischetti Describing Relationships chapter</w:t>
      </w:r>
    </w:p>
    <w:p w:rsidR="0033024F" w:rsidRDefault="00C578B8">
      <w:pPr>
        <w:pStyle w:val="Heading6"/>
      </w:pPr>
      <w:bookmarkStart w:id="103" w:name="read-dalgaard-section-6.4"/>
      <w:bookmarkEnd w:id="103"/>
      <w:r>
        <w:t>* Read Dalgaard section 6.4</w:t>
      </w:r>
    </w:p>
    <w:p w:rsidR="0033024F" w:rsidRDefault="00C578B8">
      <w:pPr>
        <w:pStyle w:val="FirstParagraph"/>
      </w:pPr>
      <w:r>
        <w:t>IN CLASS:</w:t>
      </w:r>
    </w:p>
    <w:p w:rsidR="0033024F" w:rsidRDefault="00C578B8">
      <w:pPr>
        <w:pStyle w:val="Heading6"/>
      </w:pPr>
      <w:bookmarkStart w:id="104" w:name="peer-review-challenge-7"/>
      <w:bookmarkEnd w:id="104"/>
      <w:r>
        <w:t>* Peer review Challenge 7</w:t>
      </w:r>
    </w:p>
    <w:p w:rsidR="0033024F" w:rsidRDefault="00C578B8">
      <w:pPr>
        <w:pStyle w:val="Heading6"/>
      </w:pPr>
      <w:bookmarkStart w:id="105" w:name="correlation-and-other-bivariate-workshop"/>
      <w:bookmarkEnd w:id="105"/>
      <w:r>
        <w:t>* Correlation and other bivariate workshop</w:t>
      </w:r>
    </w:p>
    <w:p w:rsidR="0033024F" w:rsidRDefault="00C578B8">
      <w:pPr>
        <w:pStyle w:val="Heading7"/>
      </w:pPr>
      <w:bookmarkStart w:id="106" w:name="week-9-oct-23-linear-regression"/>
      <w:bookmarkEnd w:id="106"/>
      <w:r>
        <w:t>Week 9 (Oct 23): Linear regression</w:t>
      </w:r>
    </w:p>
    <w:p w:rsidR="0033024F" w:rsidRDefault="00C578B8">
      <w:pPr>
        <w:pStyle w:val="FirstParagraph"/>
      </w:pPr>
      <w:r>
        <w:t>BEFORE CLASS:</w:t>
      </w:r>
    </w:p>
    <w:p w:rsidR="0033024F" w:rsidRDefault="00C578B8">
      <w:pPr>
        <w:pStyle w:val="Heading6"/>
      </w:pPr>
      <w:bookmarkStart w:id="107" w:name="submit-challenge-8"/>
      <w:bookmarkEnd w:id="107"/>
      <w:r>
        <w:t>* Sub</w:t>
      </w:r>
      <w:r>
        <w:t>mit Challenge 8</w:t>
      </w:r>
    </w:p>
    <w:p w:rsidR="0033024F" w:rsidRDefault="00C578B8">
      <w:pPr>
        <w:pStyle w:val="Heading6"/>
      </w:pPr>
      <w:bookmarkStart w:id="108" w:name="complete-chapters-3-and-4-from-the-corre"/>
      <w:bookmarkEnd w:id="108"/>
      <w:r>
        <w:t xml:space="preserve">* Complete chapters 3 and 4 from the </w:t>
      </w:r>
      <w:hyperlink r:id="rId30">
        <w:r>
          <w:rPr>
            <w:rStyle w:val="Hyperlink"/>
          </w:rPr>
          <w:t>Correlation and Regression</w:t>
        </w:r>
      </w:hyperlink>
      <w:r>
        <w:t xml:space="preserve"> DataCamp course</w:t>
      </w:r>
    </w:p>
    <w:p w:rsidR="0033024F" w:rsidRDefault="00C578B8">
      <w:pPr>
        <w:pStyle w:val="Heading6"/>
      </w:pPr>
      <w:bookmarkStart w:id="109" w:name="read-fischetti-predicting-continuous-var"/>
      <w:bookmarkEnd w:id="109"/>
      <w:r>
        <w:t>* Read Fischetti Predicting Continuous Variables</w:t>
      </w:r>
    </w:p>
    <w:p w:rsidR="0033024F" w:rsidRDefault="00C578B8">
      <w:pPr>
        <w:pStyle w:val="Heading6"/>
      </w:pPr>
      <w:bookmarkStart w:id="110" w:name="read-dalgaard-sections-6.1-6.3"/>
      <w:bookmarkEnd w:id="110"/>
      <w:r>
        <w:t>* Read Dalgaard sections 6.1-6.3</w:t>
      </w:r>
    </w:p>
    <w:p w:rsidR="0033024F" w:rsidRDefault="00C578B8">
      <w:pPr>
        <w:pStyle w:val="FirstParagraph"/>
      </w:pPr>
      <w:r>
        <w:t>IN CLASS:</w:t>
      </w:r>
    </w:p>
    <w:p w:rsidR="0033024F" w:rsidRDefault="00C578B8">
      <w:pPr>
        <w:pStyle w:val="Heading6"/>
      </w:pPr>
      <w:bookmarkStart w:id="111" w:name="peer-review-challenge-8"/>
      <w:bookmarkEnd w:id="111"/>
      <w:r>
        <w:t>* Peer review Challenge 8</w:t>
      </w:r>
    </w:p>
    <w:p w:rsidR="0033024F" w:rsidRDefault="00C578B8">
      <w:pPr>
        <w:pStyle w:val="Heading6"/>
      </w:pPr>
      <w:bookmarkStart w:id="112" w:name="linear-regression-workshop"/>
      <w:bookmarkEnd w:id="112"/>
      <w:r>
        <w:t>* Linear regression workshop</w:t>
      </w:r>
    </w:p>
    <w:p w:rsidR="0033024F" w:rsidRDefault="00C578B8">
      <w:pPr>
        <w:pStyle w:val="Heading7"/>
      </w:pPr>
      <w:bookmarkStart w:id="113" w:name="week-10-oct-30-logistic-regression"/>
      <w:bookmarkEnd w:id="113"/>
      <w:r>
        <w:t>Week 10 (Oct 30): Logistic regression</w:t>
      </w:r>
    </w:p>
    <w:p w:rsidR="0033024F" w:rsidRDefault="00C578B8">
      <w:pPr>
        <w:pStyle w:val="FirstParagraph"/>
      </w:pPr>
      <w:r>
        <w:t>BEFORE CLASS:</w:t>
      </w:r>
    </w:p>
    <w:p w:rsidR="0033024F" w:rsidRDefault="00C578B8">
      <w:pPr>
        <w:pStyle w:val="Heading6"/>
      </w:pPr>
      <w:bookmarkStart w:id="114" w:name="submit-challenge-9"/>
      <w:bookmarkEnd w:id="114"/>
      <w:r>
        <w:t>* Submit Challenge 9</w:t>
      </w:r>
    </w:p>
    <w:p w:rsidR="0033024F" w:rsidRDefault="00C578B8">
      <w:pPr>
        <w:pStyle w:val="Heading6"/>
      </w:pPr>
      <w:bookmarkStart w:id="115" w:name="complete-chapter-4-from-the-multiple-and"/>
      <w:bookmarkEnd w:id="115"/>
      <w:r>
        <w:t xml:space="preserve">* Complete chapter 4 from the </w:t>
      </w:r>
      <w:hyperlink r:id="rId31">
        <w:r>
          <w:rPr>
            <w:rStyle w:val="Hyperlink"/>
          </w:rPr>
          <w:t>Multiple and Logistic Regression</w:t>
        </w:r>
      </w:hyperlink>
      <w:r>
        <w:t xml:space="preserve"> DataCamp course</w:t>
      </w:r>
    </w:p>
    <w:p w:rsidR="0033024F" w:rsidRDefault="00C578B8">
      <w:pPr>
        <w:pStyle w:val="Heading6"/>
      </w:pPr>
      <w:bookmarkStart w:id="116" w:name="read-httpsstats.idre.ucla.edurdaelogit-r"/>
      <w:bookmarkEnd w:id="116"/>
      <w:r>
        <w:t xml:space="preserve">* Read </w:t>
      </w:r>
      <w:hyperlink r:id="rId32">
        <w:r>
          <w:rPr>
            <w:rStyle w:val="Hyperlink"/>
          </w:rPr>
          <w:t>https://stats.idre.ucla.edu/r/dae/logit-re</w:t>
        </w:r>
        <w:r>
          <w:rPr>
            <w:rStyle w:val="Hyperlink"/>
          </w:rPr>
          <w:t>gression/</w:t>
        </w:r>
      </w:hyperlink>
    </w:p>
    <w:p w:rsidR="0033024F" w:rsidRDefault="00C578B8">
      <w:pPr>
        <w:pStyle w:val="Heading6"/>
      </w:pPr>
      <w:bookmarkStart w:id="117" w:name="read-fischetti-predicting-categorical-va"/>
      <w:bookmarkEnd w:id="117"/>
      <w:r>
        <w:t>* Read Fischetti Predicting Categorical Variables section on Logistic regression only</w:t>
      </w:r>
    </w:p>
    <w:p w:rsidR="0033024F" w:rsidRDefault="00C578B8">
      <w:pPr>
        <w:pStyle w:val="Heading6"/>
      </w:pPr>
      <w:bookmarkStart w:id="118" w:name="read-dalgaard-sections-13.1-13.5"/>
      <w:bookmarkEnd w:id="118"/>
      <w:r>
        <w:t>* Read Dalgaard sections 13.1-13.5</w:t>
      </w:r>
    </w:p>
    <w:p w:rsidR="0033024F" w:rsidRDefault="00C578B8">
      <w:pPr>
        <w:pStyle w:val="Heading6"/>
      </w:pPr>
      <w:bookmarkStart w:id="119" w:name="read-tolles-juliana-and-william-j.-meure"/>
      <w:bookmarkEnd w:id="119"/>
      <w:r>
        <w:t>* Read Tolles, Juliana, and William J. Meurer. “Logistic Regression: Relating Patient Characteristics to Outcomes.” JAMA 316.</w:t>
      </w:r>
      <w:r>
        <w:t>5 (2016): 533-534.</w:t>
      </w:r>
    </w:p>
    <w:p w:rsidR="0033024F" w:rsidRDefault="00C578B8">
      <w:pPr>
        <w:pStyle w:val="FirstParagraph"/>
      </w:pPr>
      <w:r>
        <w:t>IN CLASS:</w:t>
      </w:r>
    </w:p>
    <w:p w:rsidR="0033024F" w:rsidRDefault="00C578B8">
      <w:pPr>
        <w:pStyle w:val="Heading6"/>
      </w:pPr>
      <w:bookmarkStart w:id="120" w:name="peer-review-challenge-9"/>
      <w:bookmarkEnd w:id="120"/>
      <w:r>
        <w:t>* Peer review Challenge 9</w:t>
      </w:r>
    </w:p>
    <w:p w:rsidR="0033024F" w:rsidRDefault="00C578B8">
      <w:pPr>
        <w:pStyle w:val="Heading6"/>
      </w:pPr>
      <w:bookmarkStart w:id="121" w:name="logistic-regression-workshop"/>
      <w:bookmarkEnd w:id="121"/>
      <w:r>
        <w:t>* Logistic regression workshop</w:t>
      </w:r>
    </w:p>
    <w:p w:rsidR="0033024F" w:rsidRDefault="00C578B8">
      <w:pPr>
        <w:pStyle w:val="Heading7"/>
      </w:pPr>
      <w:bookmarkStart w:id="122" w:name="week-11-nov-6-book-club"/>
      <w:bookmarkEnd w:id="122"/>
      <w:r>
        <w:t>Week 11 (Nov 6): Book Club</w:t>
      </w:r>
    </w:p>
    <w:p w:rsidR="0033024F" w:rsidRDefault="00C578B8">
      <w:pPr>
        <w:pStyle w:val="FirstParagraph"/>
      </w:pPr>
      <w:r>
        <w:t>BEFORE CLASS:</w:t>
      </w:r>
    </w:p>
    <w:p w:rsidR="0033024F" w:rsidRDefault="00C578B8">
      <w:pPr>
        <w:pStyle w:val="Heading6"/>
      </w:pPr>
      <w:bookmarkStart w:id="123" w:name="complete-multiple-and-logistic-regressio"/>
      <w:bookmarkEnd w:id="123"/>
      <w:r>
        <w:lastRenderedPageBreak/>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0 points, not completed or completed &lt;5</w:t>
      </w:r>
      <w:r>
        <w:t>0% correct for 0 points)</w:t>
      </w:r>
    </w:p>
    <w:p w:rsidR="0033024F" w:rsidRDefault="00C578B8">
      <w:pPr>
        <w:pStyle w:val="Heading6"/>
      </w:pPr>
      <w:bookmarkStart w:id="124" w:name="read-book-for-book-club"/>
      <w:bookmarkEnd w:id="124"/>
      <w:r>
        <w:t>* Read book for book club</w:t>
      </w:r>
    </w:p>
    <w:p w:rsidR="0033024F" w:rsidRDefault="00C578B8">
      <w:pPr>
        <w:pStyle w:val="Heading6"/>
      </w:pPr>
      <w:bookmarkStart w:id="125" w:name="work-with-team-to-prepare-activitydiscus"/>
      <w:bookmarkEnd w:id="125"/>
      <w:r>
        <w:t>* Work with team to prepare activity/discussion on part of book</w:t>
      </w:r>
    </w:p>
    <w:p w:rsidR="0033024F" w:rsidRDefault="00C578B8">
      <w:pPr>
        <w:pStyle w:val="FirstParagraph"/>
      </w:pPr>
      <w:r>
        <w:t>IN CLASS:</w:t>
      </w:r>
    </w:p>
    <w:p w:rsidR="0033024F" w:rsidRDefault="00C578B8">
      <w:pPr>
        <w:pStyle w:val="Heading6"/>
      </w:pPr>
      <w:bookmarkStart w:id="126" w:name="lead-the-class-in-a-discussion-or-activi"/>
      <w:bookmarkEnd w:id="126"/>
      <w:r>
        <w:t>* Lead the class in a discussion or activity related to your book club question. Discussion or activity should be active and encour</w:t>
      </w:r>
      <w:r>
        <w:t>age participation by students (no presentations!). As all good book clubs are, it’s a potluck! Feel free to bring a favorite snack to share with the class.</w:t>
      </w:r>
    </w:p>
    <w:p w:rsidR="0033024F" w:rsidRDefault="00C578B8">
      <w:pPr>
        <w:pStyle w:val="Heading7"/>
      </w:pPr>
      <w:bookmarkStart w:id="127" w:name="week-12-nov-13-data-management-guest-lec"/>
      <w:bookmarkEnd w:id="127"/>
      <w:r>
        <w:t>Week 12 (Nov 13): Data Management (Guest lecturer: Kyle Pitzer)</w:t>
      </w:r>
    </w:p>
    <w:p w:rsidR="0033024F" w:rsidRDefault="00C578B8">
      <w:pPr>
        <w:pStyle w:val="FirstParagraph"/>
      </w:pPr>
      <w:r>
        <w:t>BEFORE CLASS:</w:t>
      </w:r>
    </w:p>
    <w:p w:rsidR="0033024F" w:rsidRDefault="00C578B8">
      <w:pPr>
        <w:pStyle w:val="Heading6"/>
      </w:pPr>
      <w:bookmarkStart w:id="128" w:name="read-httpr4ds.had.co.nzexploratory-data-"/>
      <w:bookmarkEnd w:id="128"/>
      <w:r>
        <w:t xml:space="preserve">* Read </w:t>
      </w:r>
      <w:hyperlink r:id="rId34">
        <w:r>
          <w:rPr>
            <w:rStyle w:val="Hyperlink"/>
          </w:rPr>
          <w:t>http://r4ds.had.co.nz/exploratory-data-analysis.html</w:t>
        </w:r>
      </w:hyperlink>
    </w:p>
    <w:p w:rsidR="0033024F" w:rsidRDefault="00C578B8">
      <w:pPr>
        <w:pStyle w:val="Heading6"/>
      </w:pPr>
      <w:bookmarkStart w:id="129" w:name="read-httpscoding2share.github.ioreproduc"/>
      <w:bookmarkEnd w:id="129"/>
      <w:r>
        <w:t xml:space="preserve">* Read </w:t>
      </w:r>
      <w:hyperlink r:id="rId35">
        <w:r>
          <w:rPr>
            <w:rStyle w:val="Hyperlink"/>
          </w:rPr>
          <w:t>https://coding2share.github.io/ReproducibilityToolki</w:t>
        </w:r>
        <w:r>
          <w:rPr>
            <w:rStyle w:val="Hyperlink"/>
          </w:rPr>
          <w:t>t/Mod3Code.html</w:t>
        </w:r>
      </w:hyperlink>
    </w:p>
    <w:p w:rsidR="0033024F" w:rsidRDefault="00C578B8">
      <w:pPr>
        <w:pStyle w:val="Heading6"/>
      </w:pPr>
      <w:bookmarkStart w:id="130" w:name="read-fischetti-dealing-with-missing-data"/>
      <w:bookmarkEnd w:id="130"/>
      <w:r>
        <w:t>* Read Fischetti Dealing with Missing Data and Dealing with Messy Data in the checking unsanitized data section</w:t>
      </w:r>
    </w:p>
    <w:p w:rsidR="0033024F" w:rsidRDefault="00C578B8">
      <w:pPr>
        <w:pStyle w:val="Heading6"/>
      </w:pPr>
      <w:bookmarkStart w:id="131" w:name="read-dalgaard-10.1-10.4"/>
      <w:bookmarkEnd w:id="131"/>
      <w:r>
        <w:t>* Read Dalgaard 10.1-10.4</w:t>
      </w:r>
    </w:p>
    <w:p w:rsidR="0033024F" w:rsidRDefault="00C578B8">
      <w:pPr>
        <w:pStyle w:val="FirstParagraph"/>
      </w:pPr>
      <w:r>
        <w:t>IN CLASS:</w:t>
      </w:r>
    </w:p>
    <w:p w:rsidR="0033024F" w:rsidRDefault="00C578B8">
      <w:pPr>
        <w:pStyle w:val="Heading6"/>
      </w:pPr>
      <w:bookmarkStart w:id="132" w:name="data-management-workshop"/>
      <w:bookmarkEnd w:id="132"/>
      <w:r>
        <w:t>* Data management workshop</w:t>
      </w:r>
    </w:p>
    <w:p w:rsidR="0033024F" w:rsidRDefault="00C578B8">
      <w:pPr>
        <w:pStyle w:val="Heading7"/>
      </w:pPr>
      <w:bookmarkStart w:id="133" w:name="week-13-nov-20-statistics-in-the-wild-wo"/>
      <w:bookmarkEnd w:id="133"/>
      <w:r>
        <w:t>Week 13 (Nov 20): Statistics in the Wild work day</w:t>
      </w:r>
    </w:p>
    <w:p w:rsidR="0033024F" w:rsidRDefault="00C578B8">
      <w:pPr>
        <w:pStyle w:val="FirstParagraph"/>
      </w:pPr>
      <w:r>
        <w:t>IN CLASS:</w:t>
      </w:r>
    </w:p>
    <w:p w:rsidR="0033024F" w:rsidRDefault="00C578B8">
      <w:pPr>
        <w:pStyle w:val="Heading6"/>
      </w:pPr>
      <w:bookmarkStart w:id="134" w:name="open-time-to-work-on-remaining-coursewor"/>
      <w:bookmarkEnd w:id="134"/>
      <w:r>
        <w:t>* Open time to work on remaining coursework with help from instructor as needed</w:t>
      </w:r>
    </w:p>
    <w:p w:rsidR="0033024F" w:rsidRDefault="00C578B8">
      <w:pPr>
        <w:pStyle w:val="Heading7"/>
      </w:pPr>
      <w:bookmarkStart w:id="135" w:name="week-14-nov-27-course-review-pick-up-fin"/>
      <w:bookmarkEnd w:id="135"/>
      <w:r>
        <w:t>Week 14 (Nov 27): Course Review &amp; Pick Up Final Exam Part I</w:t>
      </w:r>
    </w:p>
    <w:p w:rsidR="0033024F" w:rsidRDefault="00C578B8">
      <w:pPr>
        <w:pStyle w:val="FirstParagraph"/>
      </w:pPr>
      <w:r>
        <w:t>BEFORE CLASS:</w:t>
      </w:r>
    </w:p>
    <w:p w:rsidR="0033024F" w:rsidRDefault="00C578B8">
      <w:pPr>
        <w:pStyle w:val="Heading6"/>
      </w:pPr>
      <w:bookmarkStart w:id="136" w:name="submit-statistics-in-the-wild-project"/>
      <w:bookmarkEnd w:id="136"/>
      <w:r>
        <w:t>* Submit Statistics in the Wild project</w:t>
      </w:r>
    </w:p>
    <w:p w:rsidR="0033024F" w:rsidRDefault="00C578B8">
      <w:pPr>
        <w:pStyle w:val="Heading6"/>
      </w:pPr>
      <w:bookmarkStart w:id="137" w:name="review-notes-and-make-a-list-of-topicsqu"/>
      <w:bookmarkEnd w:id="137"/>
      <w:r>
        <w:t>* Review notes and make a list of topics/questions to ask in r</w:t>
      </w:r>
      <w:r>
        <w:t>eview</w:t>
      </w:r>
    </w:p>
    <w:p w:rsidR="0033024F" w:rsidRDefault="00C578B8">
      <w:pPr>
        <w:pStyle w:val="FirstParagraph"/>
      </w:pPr>
      <w:r>
        <w:t>IN CLASS:</w:t>
      </w:r>
    </w:p>
    <w:p w:rsidR="0033024F" w:rsidRDefault="00C578B8">
      <w:pPr>
        <w:pStyle w:val="Heading6"/>
      </w:pPr>
      <w:bookmarkStart w:id="138" w:name="review-course-material"/>
      <w:bookmarkEnd w:id="138"/>
      <w:r>
        <w:t>* Review course material</w:t>
      </w:r>
    </w:p>
    <w:p w:rsidR="0033024F" w:rsidRDefault="00C578B8">
      <w:pPr>
        <w:pStyle w:val="Heading6"/>
      </w:pPr>
      <w:bookmarkStart w:id="139" w:name="distribute-final-exam-part-i"/>
      <w:bookmarkEnd w:id="139"/>
      <w:r>
        <w:t>* Distribute Final Exam Part I</w:t>
      </w:r>
    </w:p>
    <w:p w:rsidR="0033024F" w:rsidRDefault="00C578B8">
      <w:pPr>
        <w:pStyle w:val="Heading7"/>
      </w:pPr>
      <w:bookmarkStart w:id="140" w:name="week-15-dec-4-final-exam-part-ii"/>
      <w:bookmarkEnd w:id="140"/>
      <w:r>
        <w:t>Week 15 (Dec 4): Final Exam Part II</w:t>
      </w:r>
    </w:p>
    <w:p w:rsidR="0033024F" w:rsidRDefault="00C578B8">
      <w:pPr>
        <w:pStyle w:val="FirstParagraph"/>
      </w:pPr>
      <w:r>
        <w:t>IN CLASS:</w:t>
      </w:r>
    </w:p>
    <w:p w:rsidR="0033024F" w:rsidRDefault="00C578B8">
      <w:pPr>
        <w:pStyle w:val="Heading6"/>
      </w:pPr>
      <w:bookmarkStart w:id="141" w:name="submit-final-exam-part-i"/>
      <w:bookmarkEnd w:id="141"/>
      <w:r>
        <w:t>* Submit Final Exam Part I</w:t>
      </w:r>
    </w:p>
    <w:p w:rsidR="0033024F" w:rsidRDefault="00C578B8">
      <w:pPr>
        <w:pStyle w:val="Heading6"/>
      </w:pPr>
      <w:bookmarkStart w:id="142" w:name="complete-and-submit-final-exam-part-ii"/>
      <w:bookmarkEnd w:id="142"/>
      <w:r>
        <w:t>* Complete and submit Final Exam Part II</w:t>
      </w:r>
    </w:p>
    <w:p w:rsidR="0033024F" w:rsidRDefault="00C578B8">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33024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78B8" w:rsidRDefault="00C578B8">
      <w:pPr>
        <w:spacing w:before="0"/>
      </w:pPr>
      <w:r>
        <w:separator/>
      </w:r>
    </w:p>
  </w:endnote>
  <w:endnote w:type="continuationSeparator" w:id="0">
    <w:p w:rsidR="00C578B8" w:rsidRDefault="00C578B8">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78B8" w:rsidRDefault="00C578B8">
      <w:r>
        <w:separator/>
      </w:r>
    </w:p>
  </w:footnote>
  <w:footnote w:type="continuationSeparator" w:id="0">
    <w:p w:rsidR="00C578B8" w:rsidRDefault="00C578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53D107"/>
    <w:multiLevelType w:val="multilevel"/>
    <w:tmpl w:val="0FC44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D818BD"/>
    <w:multiLevelType w:val="multilevel"/>
    <w:tmpl w:val="44E6AF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4E08A0C"/>
    <w:multiLevelType w:val="multilevel"/>
    <w:tmpl w:val="B4FA80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2CE0839"/>
    <w:multiLevelType w:val="multilevel"/>
    <w:tmpl w:val="42B44A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83B7B"/>
    <w:rsid w:val="0033024F"/>
    <w:rsid w:val="004E29B3"/>
    <w:rsid w:val="00590D07"/>
    <w:rsid w:val="00784D58"/>
    <w:rsid w:val="008D6863"/>
    <w:rsid w:val="00B86B75"/>
    <w:rsid w:val="00BC48D5"/>
    <w:rsid w:val="00C36279"/>
    <w:rsid w:val="00C578B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F7B05C-BD08-4F0B-90C9-629D2B7F6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4229</Words>
  <Characters>2410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09T20:04:00Z</dcterms:created>
  <dcterms:modified xsi:type="dcterms:W3CDTF">2018-08-09T20:04:00Z</dcterms:modified>
</cp:coreProperties>
</file>